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47F3443" w14:textId="77777777" w:rsidR="00E1062D" w:rsidRPr="005F220E" w:rsidRDefault="005F220E" w:rsidP="00E1062D">
      <w:pPr>
        <w:rPr>
          <w:b/>
          <w:sz w:val="44"/>
        </w:rPr>
      </w:pPr>
      <w:r w:rsidRPr="00A45853">
        <w:rPr>
          <w:noProof/>
          <w:sz w:val="24"/>
          <w:lang w:eastAsia="en-GB"/>
        </w:rPr>
        <w:drawing>
          <wp:anchor distT="0" distB="0" distL="114300" distR="114300" simplePos="0" relativeHeight="251656192" behindDoc="1" locked="0" layoutInCell="1" allowOverlap="1" wp14:anchorId="483DF6EF" wp14:editId="0C36FACE">
            <wp:simplePos x="0" y="0"/>
            <wp:positionH relativeFrom="margin">
              <wp:posOffset>5868670</wp:posOffset>
            </wp:positionH>
            <wp:positionV relativeFrom="paragraph">
              <wp:posOffset>79375</wp:posOffset>
            </wp:positionV>
            <wp:extent cx="2743200" cy="2743200"/>
            <wp:effectExtent l="0" t="0" r="0" b="0"/>
            <wp:wrapTight wrapText="bothSides">
              <wp:wrapPolygon edited="0">
                <wp:start x="0" y="0"/>
                <wp:lineTo x="0" y="21450"/>
                <wp:lineTo x="21450" y="21450"/>
                <wp:lineTo x="21450" y="0"/>
                <wp:lineTo x="0" y="0"/>
              </wp:wrapPolygon>
            </wp:wrapTight>
            <wp:docPr id="27" name="Picture 27" descr="C:\Users\McConnell_Fiona\Dropbox\AHRC Diplomacy\3. The Hague\admin\UNPO logo 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McConnell_Fiona\Dropbox\AHRC Diplomacy\3. The Hague\admin\UNPO logo 2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1062D" w:rsidRPr="005F220E">
        <w:rPr>
          <w:b/>
          <w:sz w:val="44"/>
        </w:rPr>
        <w:t xml:space="preserve">Model UNPO – Set up documents </w:t>
      </w:r>
    </w:p>
    <w:p w14:paraId="1F04995A" w14:textId="77777777" w:rsidR="00061842" w:rsidRDefault="00061842" w:rsidP="00061842"/>
    <w:p w14:paraId="0E7BCF37" w14:textId="77777777" w:rsidR="00061842" w:rsidRPr="00061842" w:rsidRDefault="00061842" w:rsidP="00061842">
      <w:pPr>
        <w:rPr>
          <w:sz w:val="32"/>
        </w:rPr>
      </w:pPr>
      <w:r w:rsidRPr="00061842">
        <w:rPr>
          <w:sz w:val="32"/>
        </w:rPr>
        <w:t>This pack consists of:</w:t>
      </w:r>
    </w:p>
    <w:p w14:paraId="3EC92954" w14:textId="77777777" w:rsidR="00061842" w:rsidRPr="00061842" w:rsidRDefault="00061842" w:rsidP="00061842">
      <w:pPr>
        <w:rPr>
          <w:sz w:val="32"/>
        </w:rPr>
      </w:pPr>
    </w:p>
    <w:p w14:paraId="464345C5" w14:textId="77777777" w:rsidR="00061842" w:rsidRPr="00061842" w:rsidRDefault="00061842" w:rsidP="00061842">
      <w:pPr>
        <w:pStyle w:val="ListParagraph"/>
        <w:numPr>
          <w:ilvl w:val="0"/>
          <w:numId w:val="2"/>
        </w:numPr>
        <w:rPr>
          <w:sz w:val="32"/>
        </w:rPr>
      </w:pPr>
      <w:r w:rsidRPr="00061842">
        <w:rPr>
          <w:sz w:val="32"/>
        </w:rPr>
        <w:t>UNPO General Assembly Poster</w:t>
      </w:r>
    </w:p>
    <w:p w14:paraId="1DD870A2" w14:textId="01172BC7" w:rsidR="00061842" w:rsidRPr="00061842" w:rsidRDefault="009934FF" w:rsidP="00061842">
      <w:pPr>
        <w:pStyle w:val="ListParagraph"/>
        <w:numPr>
          <w:ilvl w:val="0"/>
          <w:numId w:val="2"/>
        </w:numPr>
        <w:rPr>
          <w:sz w:val="32"/>
        </w:rPr>
      </w:pPr>
      <w:r>
        <w:rPr>
          <w:sz w:val="32"/>
        </w:rPr>
        <w:t>Desk signs for</w:t>
      </w:r>
      <w:r w:rsidR="00061842" w:rsidRPr="00061842">
        <w:rPr>
          <w:sz w:val="32"/>
        </w:rPr>
        <w:t xml:space="preserve"> UNPO members (fold in half length-wise)</w:t>
      </w:r>
    </w:p>
    <w:p w14:paraId="1365B711" w14:textId="77777777" w:rsidR="00061842" w:rsidRPr="00061842" w:rsidRDefault="00061842" w:rsidP="00061842">
      <w:pPr>
        <w:pStyle w:val="ListParagraph"/>
        <w:numPr>
          <w:ilvl w:val="0"/>
          <w:numId w:val="2"/>
        </w:numPr>
        <w:rPr>
          <w:sz w:val="32"/>
        </w:rPr>
      </w:pPr>
      <w:r w:rsidRPr="00061842">
        <w:rPr>
          <w:sz w:val="32"/>
        </w:rPr>
        <w:t>Desk sign for UNPO President  (fold in half length-wise)</w:t>
      </w:r>
    </w:p>
    <w:p w14:paraId="402CD434" w14:textId="77777777" w:rsidR="00061842" w:rsidRPr="00061842" w:rsidRDefault="00061842" w:rsidP="00061842">
      <w:pPr>
        <w:pStyle w:val="ListParagraph"/>
        <w:numPr>
          <w:ilvl w:val="0"/>
          <w:numId w:val="2"/>
        </w:numPr>
        <w:rPr>
          <w:sz w:val="32"/>
        </w:rPr>
      </w:pPr>
      <w:r w:rsidRPr="00061842">
        <w:rPr>
          <w:sz w:val="32"/>
        </w:rPr>
        <w:t>Time cards</w:t>
      </w:r>
    </w:p>
    <w:p w14:paraId="12D59E3E" w14:textId="77777777" w:rsidR="00E1062D" w:rsidRDefault="00E1062D"/>
    <w:p w14:paraId="282471B6" w14:textId="77777777" w:rsidR="00E1062D" w:rsidRDefault="00E1062D" w:rsidP="00E1062D">
      <w:pPr>
        <w:jc w:val="center"/>
      </w:pPr>
      <w:r>
        <w:rPr>
          <w:noProof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34406B5B" wp14:editId="26635694">
                <wp:simplePos x="0" y="0"/>
                <wp:positionH relativeFrom="column">
                  <wp:posOffset>447675</wp:posOffset>
                </wp:positionH>
                <wp:positionV relativeFrom="paragraph">
                  <wp:posOffset>5350510</wp:posOffset>
                </wp:positionV>
                <wp:extent cx="9610725" cy="1403985"/>
                <wp:effectExtent l="0" t="0" r="9525" b="317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10725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00D756" w14:textId="77777777" w:rsidR="00E1062D" w:rsidRPr="00326F60" w:rsidRDefault="00E1062D" w:rsidP="00E1062D">
                            <w:pPr>
                              <w:rPr>
                                <w:rFonts w:asciiTheme="majorHAnsi" w:hAnsiTheme="majorHAnsi"/>
                                <w:b/>
                                <w:sz w:val="160"/>
                              </w:rPr>
                            </w:pPr>
                            <w:r w:rsidRPr="00326F60">
                              <w:rPr>
                                <w:rFonts w:asciiTheme="majorHAnsi" w:hAnsiTheme="majorHAnsi"/>
                                <w:b/>
                                <w:sz w:val="160"/>
                              </w:rPr>
                              <w:t>General Assembl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5.25pt;margin-top:421.3pt;width:756.75pt;height:110.55pt;z-index:25165209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" stroked="f">
                <v:textbox style="mso-fit-shape-to-text:t">
                  <w:txbxContent>
                    <w:p w14:paraId="4D00D756" w14:textId="77777777" w:rsidR="00E1062D" w:rsidRPr="00326F60" w:rsidRDefault="00E1062D" w:rsidP="00E1062D">
                      <w:pPr>
                        <w:rPr>
                          <w:rFonts w:asciiTheme="majorHAnsi" w:hAnsiTheme="majorHAnsi"/>
                          <w:b/>
                          <w:sz w:val="160"/>
                        </w:rPr>
                      </w:pPr>
                      <w:r w:rsidRPr="00326F60">
                        <w:rPr>
                          <w:rFonts w:asciiTheme="majorHAnsi" w:hAnsiTheme="majorHAnsi"/>
                          <w:b/>
                          <w:sz w:val="160"/>
                        </w:rPr>
                        <w:t>General Assembl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w:drawing>
          <wp:inline distT="0" distB="0" distL="0" distR="0" wp14:anchorId="4BFD4169" wp14:editId="4DC32439">
            <wp:extent cx="5067300" cy="5067300"/>
            <wp:effectExtent l="0" t="0" r="0" b="0"/>
            <wp:docPr id="2" name="Picture 2" descr="C:\Users\cenv0361\Dropbox\AHRC Diplomacy\3. The Hague\admin\UNPO logo 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cenv0361\Dropbox\AHRC Diplomacy\3. The Hague\admin\UNPO logo 3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506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2B2E02" w14:textId="77777777" w:rsidR="007875A8" w:rsidRDefault="007875A8"/>
    <w:p w14:paraId="2890C2DE" w14:textId="77777777" w:rsidR="00E1062D" w:rsidRDefault="00E1062D"/>
    <w:p w14:paraId="549084B5" w14:textId="77777777" w:rsidR="00E1062D" w:rsidRDefault="00E1062D"/>
    <w:p w14:paraId="473FE739" w14:textId="77777777" w:rsidR="00E1062D" w:rsidRDefault="00E1062D"/>
    <w:p w14:paraId="65B906B0" w14:textId="77777777" w:rsidR="00914B04" w:rsidRDefault="00914B04" w:rsidP="00914B04"/>
    <w:p w14:paraId="06428DFE" w14:textId="77777777" w:rsidR="00914B04" w:rsidRDefault="00914B04" w:rsidP="00914B04"/>
    <w:p w14:paraId="424E0D02" w14:textId="77777777" w:rsidR="00914B04" w:rsidRDefault="00914B04" w:rsidP="00914B04"/>
    <w:p w14:paraId="4755E75C" w14:textId="77777777" w:rsidR="00914B04" w:rsidRDefault="00914B04" w:rsidP="00914B04"/>
    <w:p w14:paraId="459981E6" w14:textId="77777777" w:rsidR="00914B04" w:rsidRDefault="00914B04" w:rsidP="00914B04"/>
    <w:p w14:paraId="2D19275A" w14:textId="77777777" w:rsidR="00914B04" w:rsidRDefault="00914B04" w:rsidP="00914B04"/>
    <w:p w14:paraId="39077685" w14:textId="77777777" w:rsidR="00914B04" w:rsidRDefault="00914B04" w:rsidP="00914B04"/>
    <w:p w14:paraId="6E5AA973" w14:textId="77777777" w:rsidR="00914B04" w:rsidRDefault="00914B04" w:rsidP="00914B04"/>
    <w:p w14:paraId="27239884" w14:textId="77777777" w:rsidR="00914B04" w:rsidRDefault="00914B04" w:rsidP="00914B04"/>
    <w:p w14:paraId="1B9EBD79" w14:textId="77777777" w:rsidR="00914B04" w:rsidRDefault="00914B04" w:rsidP="00914B04"/>
    <w:p w14:paraId="33D7834E" w14:textId="77777777" w:rsidR="00914B04" w:rsidRDefault="00914B04" w:rsidP="00914B04"/>
    <w:p w14:paraId="6DD51196" w14:textId="77777777" w:rsidR="00914B04" w:rsidRDefault="00914B04" w:rsidP="00914B04"/>
    <w:p w14:paraId="2210A7EC" w14:textId="77777777" w:rsidR="00914B04" w:rsidRDefault="00914B04" w:rsidP="00914B04"/>
    <w:p w14:paraId="7406C8F2" w14:textId="77777777" w:rsidR="00914B04" w:rsidRDefault="00914B04" w:rsidP="00914B04"/>
    <w:p w14:paraId="4357DF4E" w14:textId="77777777" w:rsidR="00914B04" w:rsidRDefault="00914B04" w:rsidP="00914B04"/>
    <w:p w14:paraId="1D1E82B0" w14:textId="77777777" w:rsidR="00914B04" w:rsidRDefault="00914B04" w:rsidP="00914B04"/>
    <w:p w14:paraId="36885B20" w14:textId="77777777" w:rsidR="00914B04" w:rsidRDefault="00914B04" w:rsidP="00914B04"/>
    <w:p w14:paraId="281CB584" w14:textId="77777777" w:rsidR="00914B04" w:rsidRDefault="00914B04" w:rsidP="00914B04"/>
    <w:p w14:paraId="706C4917" w14:textId="77777777" w:rsidR="00914B04" w:rsidRDefault="00914B04" w:rsidP="00914B04"/>
    <w:p w14:paraId="053CE3C8" w14:textId="77777777" w:rsidR="00914B04" w:rsidRDefault="00914B04" w:rsidP="00914B04"/>
    <w:p w14:paraId="0BFB1CD7" w14:textId="77777777" w:rsidR="00914B04" w:rsidRDefault="00914B04" w:rsidP="00914B04"/>
    <w:p w14:paraId="3B8E2BE3" w14:textId="77777777" w:rsidR="00914B04" w:rsidRDefault="00914B04" w:rsidP="00914B04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8367DC1" wp14:editId="676BF2A7">
                <wp:simplePos x="0" y="0"/>
                <wp:positionH relativeFrom="column">
                  <wp:posOffset>3953510</wp:posOffset>
                </wp:positionH>
                <wp:positionV relativeFrom="paragraph">
                  <wp:posOffset>273050</wp:posOffset>
                </wp:positionV>
                <wp:extent cx="6581775" cy="1752600"/>
                <wp:effectExtent l="0" t="0" r="9525" b="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81775" cy="1752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A0D284" w14:textId="77777777" w:rsidR="00914B04" w:rsidRPr="007D7357" w:rsidRDefault="00914B04" w:rsidP="00914B04">
                            <w:pPr>
                              <w:rPr>
                                <w:rFonts w:asciiTheme="majorHAnsi" w:hAnsiTheme="majorHAnsi"/>
                                <w:b/>
                                <w:sz w:val="140"/>
                                <w:szCs w:val="140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sz w:val="140"/>
                                <w:szCs w:val="140"/>
                              </w:rPr>
                              <w:t>Abkhaz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margin-left:311.3pt;margin-top:21.5pt;width:518.25pt;height:138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" stroked="f">
                <v:textbox>
                  <w:txbxContent>
                    <w:p w14:paraId="65A0D284" w14:textId="77777777" w:rsidR="00914B04" w:rsidRPr="007D7357" w:rsidRDefault="00914B04" w:rsidP="00914B04">
                      <w:pPr>
                        <w:rPr>
                          <w:rFonts w:asciiTheme="majorHAnsi" w:hAnsiTheme="majorHAnsi"/>
                          <w:b/>
                          <w:sz w:val="140"/>
                          <w:szCs w:val="140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sz w:val="140"/>
                          <w:szCs w:val="140"/>
                        </w:rPr>
                        <w:t>Abkhazi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w:drawing>
          <wp:inline distT="0" distB="0" distL="0" distR="0" wp14:anchorId="6BF80075" wp14:editId="24367F58">
            <wp:extent cx="3776870" cy="1890683"/>
            <wp:effectExtent l="19050" t="19050" r="14605" b="14605"/>
            <wp:docPr id="12" name="Picture 12" descr="Image result for abkhaz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abkhazia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6870" cy="189068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965CE1" w14:textId="77777777" w:rsidR="00E1062D" w:rsidRDefault="00E1062D" w:rsidP="00E1062D"/>
    <w:p w14:paraId="18762884" w14:textId="77777777" w:rsidR="00E1062D" w:rsidRDefault="00E1062D" w:rsidP="00E1062D"/>
    <w:p w14:paraId="12408CA1" w14:textId="77777777" w:rsidR="00914B04" w:rsidRDefault="00914B04" w:rsidP="00E1062D"/>
    <w:p w14:paraId="515FB38F" w14:textId="77777777" w:rsidR="00914B04" w:rsidRDefault="00914B04" w:rsidP="00E1062D"/>
    <w:p w14:paraId="5F786231" w14:textId="77777777" w:rsidR="00914B04" w:rsidRDefault="00914B04" w:rsidP="00E1062D"/>
    <w:p w14:paraId="285BEB90" w14:textId="77777777" w:rsidR="00914B04" w:rsidRDefault="00914B04" w:rsidP="00E1062D"/>
    <w:p w14:paraId="6968AD28" w14:textId="77777777" w:rsidR="00914B04" w:rsidRDefault="00914B04" w:rsidP="00E1062D"/>
    <w:p w14:paraId="07FCFE56" w14:textId="77777777" w:rsidR="00E1062D" w:rsidRDefault="00E1062D" w:rsidP="00E1062D"/>
    <w:p w14:paraId="0FB5ED6E" w14:textId="77777777" w:rsidR="00E1062D" w:rsidRDefault="00E1062D" w:rsidP="00E1062D"/>
    <w:p w14:paraId="516253AD" w14:textId="77777777" w:rsidR="00E1062D" w:rsidRDefault="00E1062D" w:rsidP="00E1062D"/>
    <w:p w14:paraId="4430EEF6" w14:textId="77777777" w:rsidR="00E1062D" w:rsidRDefault="00E1062D" w:rsidP="00E1062D"/>
    <w:p w14:paraId="7B4153F8" w14:textId="2749E690" w:rsidR="00E1062D" w:rsidRDefault="00E1062D" w:rsidP="00E1062D"/>
    <w:p w14:paraId="143F4503" w14:textId="3F79962B" w:rsidR="00E1062D" w:rsidRDefault="00E1062D" w:rsidP="00E1062D"/>
    <w:p w14:paraId="5A473790" w14:textId="7C3B2178" w:rsidR="00E1062D" w:rsidRDefault="00E1062D" w:rsidP="00E1062D"/>
    <w:p w14:paraId="792B8758" w14:textId="63A13DB9" w:rsidR="00E1062D" w:rsidRDefault="00E1062D" w:rsidP="00E1062D"/>
    <w:p w14:paraId="15F43AB9" w14:textId="3CC386B8" w:rsidR="00E1062D" w:rsidRDefault="00E1062D" w:rsidP="00E1062D"/>
    <w:p w14:paraId="557D9982" w14:textId="25DCF5A7" w:rsidR="00E1062D" w:rsidRDefault="00E1062D" w:rsidP="00E1062D"/>
    <w:p w14:paraId="4E76E2F2" w14:textId="43A0819A" w:rsidR="00E1062D" w:rsidRDefault="00E1062D" w:rsidP="00E1062D"/>
    <w:p w14:paraId="41ED4C22" w14:textId="7B400518" w:rsidR="00E1062D" w:rsidRDefault="00E1062D" w:rsidP="00E1062D"/>
    <w:p w14:paraId="478E959C" w14:textId="77777777" w:rsidR="00E1062D" w:rsidRDefault="00E1062D" w:rsidP="00E1062D"/>
    <w:p w14:paraId="7B653F19" w14:textId="77777777" w:rsidR="00914B04" w:rsidRDefault="00914B04" w:rsidP="00E1062D"/>
    <w:p w14:paraId="76329C70" w14:textId="5BF5507B" w:rsidR="00914B04" w:rsidRDefault="00C8439C" w:rsidP="00E1062D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038563DE" wp14:editId="17045686">
                <wp:simplePos x="0" y="0"/>
                <wp:positionH relativeFrom="column">
                  <wp:posOffset>4220210</wp:posOffset>
                </wp:positionH>
                <wp:positionV relativeFrom="paragraph">
                  <wp:posOffset>582930</wp:posOffset>
                </wp:positionV>
                <wp:extent cx="6581775" cy="1752600"/>
                <wp:effectExtent l="0" t="0" r="9525" b="0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81775" cy="1752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48E389" w14:textId="40C12CF1" w:rsidR="00C8439C" w:rsidRPr="007D7357" w:rsidRDefault="00C8439C" w:rsidP="00C8439C">
                            <w:pPr>
                              <w:rPr>
                                <w:rFonts w:asciiTheme="majorHAnsi" w:hAnsiTheme="majorHAnsi"/>
                                <w:b/>
                                <w:sz w:val="140"/>
                                <w:szCs w:val="140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sz w:val="140"/>
                                <w:szCs w:val="140"/>
                              </w:rPr>
                              <w:t>Ahw</w:t>
                            </w:r>
                            <w:bookmarkStart w:id="0" w:name="_GoBack"/>
                            <w:bookmarkEnd w:id="0"/>
                            <w:r>
                              <w:rPr>
                                <w:rFonts w:asciiTheme="majorHAnsi" w:hAnsiTheme="majorHAnsi"/>
                                <w:b/>
                                <w:sz w:val="140"/>
                                <w:szCs w:val="140"/>
                              </w:rPr>
                              <w:t>az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332.3pt;margin-top:45.9pt;width:518.25pt;height:138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" stroked="f">
                <v:textbox>
                  <w:txbxContent>
                    <w:p w14:paraId="3348E389" w14:textId="40C12CF1" w:rsidR="00C8439C" w:rsidRPr="007D7357" w:rsidRDefault="00C8439C" w:rsidP="00C8439C">
                      <w:pPr>
                        <w:rPr>
                          <w:rFonts w:asciiTheme="majorHAnsi" w:hAnsiTheme="majorHAnsi"/>
                          <w:b/>
                          <w:sz w:val="140"/>
                          <w:szCs w:val="140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sz w:val="140"/>
                          <w:szCs w:val="140"/>
                        </w:rPr>
                        <w:t>A</w:t>
                      </w:r>
                      <w:r>
                        <w:rPr>
                          <w:rFonts w:asciiTheme="majorHAnsi" w:hAnsiTheme="majorHAnsi"/>
                          <w:b/>
                          <w:sz w:val="140"/>
                          <w:szCs w:val="140"/>
                        </w:rPr>
                        <w:t>hwaz</w:t>
                      </w:r>
                    </w:p>
                  </w:txbxContent>
                </v:textbox>
              </v:shape>
            </w:pict>
          </mc:Fallback>
        </mc:AlternateContent>
      </w:r>
      <w:r w:rsidR="00914B04">
        <w:rPr>
          <w:noProof/>
          <w:lang w:eastAsia="en-GB"/>
        </w:rPr>
        <w:drawing>
          <wp:inline distT="0" distB="0" distL="0" distR="0" wp14:anchorId="1B95CE8C" wp14:editId="6D1D5838">
            <wp:extent cx="4127500" cy="2057400"/>
            <wp:effectExtent l="19050" t="19050" r="25400" b="19050"/>
            <wp:docPr id="18" name="Picture 18" descr="Al-Ahwaz (Khuzestan) Political Organizations (Iran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l-Ahwaz (Khuzestan) Political Organizations (Iran)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20574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EA8665B" w14:textId="6450E685" w:rsidR="00914B04" w:rsidRDefault="00914B04" w:rsidP="00E1062D"/>
    <w:p w14:paraId="41FC76A6" w14:textId="77777777" w:rsidR="00C8439C" w:rsidRDefault="00C8439C" w:rsidP="00E1062D"/>
    <w:p w14:paraId="0D60863D" w14:textId="77777777" w:rsidR="00C8439C" w:rsidRDefault="00C8439C" w:rsidP="00E1062D"/>
    <w:p w14:paraId="4B0A9406" w14:textId="77777777" w:rsidR="00C8439C" w:rsidRDefault="00C8439C" w:rsidP="00E1062D"/>
    <w:p w14:paraId="6FDD770E" w14:textId="77777777" w:rsidR="00C8439C" w:rsidRDefault="00C8439C" w:rsidP="00E1062D"/>
    <w:p w14:paraId="1E2D3BDD" w14:textId="77777777" w:rsidR="00C8439C" w:rsidRDefault="00C8439C" w:rsidP="00E1062D"/>
    <w:p w14:paraId="485E56CA" w14:textId="77777777" w:rsidR="00C8439C" w:rsidRDefault="00C8439C" w:rsidP="00E1062D"/>
    <w:p w14:paraId="6634647D" w14:textId="77777777" w:rsidR="00C8439C" w:rsidRDefault="00C8439C" w:rsidP="00E1062D"/>
    <w:p w14:paraId="02FFF8D7" w14:textId="77777777" w:rsidR="00C8439C" w:rsidRDefault="00C8439C" w:rsidP="00E1062D"/>
    <w:p w14:paraId="30F9F306" w14:textId="77777777" w:rsidR="00C8439C" w:rsidRDefault="00C8439C" w:rsidP="00E1062D"/>
    <w:p w14:paraId="7FECF961" w14:textId="77777777" w:rsidR="00C8439C" w:rsidRDefault="00C8439C" w:rsidP="00E1062D"/>
    <w:p w14:paraId="41280B07" w14:textId="77777777" w:rsidR="00C8439C" w:rsidRDefault="00C8439C" w:rsidP="00E1062D"/>
    <w:p w14:paraId="383BF112" w14:textId="77777777" w:rsidR="00C8439C" w:rsidRDefault="00C8439C" w:rsidP="00E1062D"/>
    <w:p w14:paraId="6E9C1E19" w14:textId="77777777" w:rsidR="00C8439C" w:rsidRDefault="00C8439C" w:rsidP="00E1062D"/>
    <w:p w14:paraId="763B87C2" w14:textId="77777777" w:rsidR="00C8439C" w:rsidRDefault="00C8439C" w:rsidP="00E1062D"/>
    <w:p w14:paraId="64D42638" w14:textId="77777777" w:rsidR="00C8439C" w:rsidRDefault="00C8439C" w:rsidP="00E1062D"/>
    <w:p w14:paraId="39CB1F37" w14:textId="77777777" w:rsidR="00C8439C" w:rsidRDefault="00C8439C" w:rsidP="00E1062D"/>
    <w:p w14:paraId="064BA01E" w14:textId="77777777" w:rsidR="00C8439C" w:rsidRDefault="00C8439C" w:rsidP="00E1062D"/>
    <w:p w14:paraId="1E4A5E24" w14:textId="18044C8B" w:rsidR="00C8439C" w:rsidRDefault="00C8439C" w:rsidP="00E1062D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49E33257" wp14:editId="31526BC0">
                <wp:simplePos x="0" y="0"/>
                <wp:positionH relativeFrom="column">
                  <wp:posOffset>3962400</wp:posOffset>
                </wp:positionH>
                <wp:positionV relativeFrom="paragraph">
                  <wp:posOffset>738505</wp:posOffset>
                </wp:positionV>
                <wp:extent cx="5946775" cy="1752600"/>
                <wp:effectExtent l="0" t="0" r="0" b="0"/>
                <wp:wrapNone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6775" cy="1752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17014C" w14:textId="23E5D2E2" w:rsidR="00C8439C" w:rsidRPr="007D7357" w:rsidRDefault="00C8439C" w:rsidP="00C8439C">
                            <w:pPr>
                              <w:rPr>
                                <w:rFonts w:asciiTheme="majorHAnsi" w:hAnsiTheme="majorHAnsi"/>
                                <w:b/>
                                <w:sz w:val="140"/>
                                <w:szCs w:val="140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sz w:val="140"/>
                                <w:szCs w:val="140"/>
                              </w:rPr>
                              <w:t>Barotselan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margin-left:312pt;margin-top:58.15pt;width:468.25pt;height:138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" stroked="f">
                <v:textbox>
                  <w:txbxContent>
                    <w:p w14:paraId="5D17014C" w14:textId="23E5D2E2" w:rsidR="00C8439C" w:rsidRPr="007D7357" w:rsidRDefault="00C8439C" w:rsidP="00C8439C">
                      <w:pPr>
                        <w:rPr>
                          <w:rFonts w:asciiTheme="majorHAnsi" w:hAnsiTheme="majorHAnsi"/>
                          <w:b/>
                          <w:sz w:val="140"/>
                          <w:szCs w:val="140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sz w:val="140"/>
                          <w:szCs w:val="140"/>
                        </w:rPr>
                        <w:t>Barotselan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w:drawing>
          <wp:inline distT="0" distB="0" distL="0" distR="0" wp14:anchorId="6B43586D" wp14:editId="3E924281">
            <wp:extent cx="3444949" cy="2296633"/>
            <wp:effectExtent l="19050" t="19050" r="22225" b="27940"/>
            <wp:docPr id="31" name="Picture 31" descr="File:Flag of Barotseland.svg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File:Flag of Barotseland.svg - Wikipedia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835" cy="230322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D6B79A9" w14:textId="77777777" w:rsidR="00914B04" w:rsidRDefault="00914B04" w:rsidP="00E1062D"/>
    <w:p w14:paraId="4F2748F9" w14:textId="77777777" w:rsidR="00914B04" w:rsidRDefault="00914B04" w:rsidP="00E1062D"/>
    <w:p w14:paraId="3127469C" w14:textId="77777777" w:rsidR="00914B04" w:rsidRDefault="00914B04" w:rsidP="00E1062D"/>
    <w:p w14:paraId="4ACC9375" w14:textId="77777777" w:rsidR="00914B04" w:rsidRDefault="00914B04" w:rsidP="00E1062D"/>
    <w:p w14:paraId="42D336BB" w14:textId="77777777" w:rsidR="00914B04" w:rsidRDefault="00914B04" w:rsidP="00E1062D"/>
    <w:p w14:paraId="4141927E" w14:textId="77777777" w:rsidR="00C8439C" w:rsidRDefault="00C8439C" w:rsidP="00E1062D"/>
    <w:p w14:paraId="1EA8A540" w14:textId="77777777" w:rsidR="00C8439C" w:rsidRDefault="00C8439C" w:rsidP="00E1062D"/>
    <w:p w14:paraId="0B9DC76A" w14:textId="77777777" w:rsidR="00C8439C" w:rsidRDefault="00C8439C" w:rsidP="00E1062D"/>
    <w:p w14:paraId="3EF7E69B" w14:textId="77777777" w:rsidR="00C8439C" w:rsidRDefault="00C8439C" w:rsidP="00E1062D"/>
    <w:p w14:paraId="47568B85" w14:textId="77777777" w:rsidR="00C8439C" w:rsidRDefault="00C8439C" w:rsidP="00E1062D"/>
    <w:p w14:paraId="5E334488" w14:textId="77777777" w:rsidR="00C8439C" w:rsidRDefault="00C8439C" w:rsidP="00E1062D"/>
    <w:p w14:paraId="6FD8FFBA" w14:textId="77777777" w:rsidR="00C8439C" w:rsidRDefault="00C8439C" w:rsidP="00E1062D"/>
    <w:p w14:paraId="72D7791B" w14:textId="77777777" w:rsidR="00C8439C" w:rsidRDefault="00C8439C" w:rsidP="00E1062D"/>
    <w:p w14:paraId="4F4DE849" w14:textId="77777777" w:rsidR="00C8439C" w:rsidRDefault="00C8439C" w:rsidP="00E1062D"/>
    <w:p w14:paraId="7AD50C83" w14:textId="77777777" w:rsidR="00C8439C" w:rsidRDefault="00C8439C" w:rsidP="00E1062D"/>
    <w:p w14:paraId="0A2DE102" w14:textId="77777777" w:rsidR="00C8439C" w:rsidRDefault="00C8439C" w:rsidP="00E1062D"/>
    <w:p w14:paraId="1D1DC406" w14:textId="77777777" w:rsidR="00C8439C" w:rsidRDefault="00C8439C" w:rsidP="00E1062D"/>
    <w:p w14:paraId="19F5D9CC" w14:textId="77BD6F21" w:rsidR="00C8439C" w:rsidRDefault="00C8439C" w:rsidP="00E1062D"/>
    <w:p w14:paraId="07B122C2" w14:textId="395D395A" w:rsidR="00C8439C" w:rsidRDefault="00C8439C" w:rsidP="00E1062D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E953ECE" wp14:editId="486E0EFB">
                <wp:simplePos x="0" y="0"/>
                <wp:positionH relativeFrom="column">
                  <wp:posOffset>4368800</wp:posOffset>
                </wp:positionH>
                <wp:positionV relativeFrom="paragraph">
                  <wp:posOffset>782320</wp:posOffset>
                </wp:positionV>
                <wp:extent cx="5286375" cy="1752600"/>
                <wp:effectExtent l="0" t="0" r="9525" b="0"/>
                <wp:wrapNone/>
                <wp:docPr id="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86375" cy="1752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E1891E" w14:textId="392654C3" w:rsidR="00C8439C" w:rsidRPr="007D7357" w:rsidRDefault="00C8439C" w:rsidP="00C8439C">
                            <w:pPr>
                              <w:rPr>
                                <w:rFonts w:asciiTheme="majorHAnsi" w:hAnsiTheme="majorHAnsi"/>
                                <w:b/>
                                <w:sz w:val="140"/>
                                <w:szCs w:val="140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sz w:val="140"/>
                                <w:szCs w:val="140"/>
                              </w:rPr>
                              <w:t>Catalon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type="#_x0000_t202" style="position:absolute;margin-left:344pt;margin-top:61.6pt;width:416.25pt;height:138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" stroked="f">
                <v:textbox>
                  <w:txbxContent>
                    <w:p w14:paraId="6AE1891E" w14:textId="392654C3" w:rsidR="00C8439C" w:rsidRPr="007D7357" w:rsidRDefault="00C8439C" w:rsidP="00C8439C">
                      <w:pPr>
                        <w:rPr>
                          <w:rFonts w:asciiTheme="majorHAnsi" w:hAnsiTheme="majorHAnsi"/>
                          <w:b/>
                          <w:sz w:val="140"/>
                          <w:szCs w:val="140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sz w:val="140"/>
                          <w:szCs w:val="140"/>
                        </w:rPr>
                        <w:t>Cataloni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w:drawing>
          <wp:inline distT="0" distB="0" distL="0" distR="0" wp14:anchorId="7A8EE4B8" wp14:editId="2306072F">
            <wp:extent cx="3312324" cy="2209800"/>
            <wp:effectExtent l="19050" t="19050" r="21590" b="19050"/>
            <wp:docPr id="40" name="Picture 40" descr="Buy Catalonia Flag Online | Printed &amp; Sewn Flags | 13 siz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Buy Catalonia Flag Online | Printed &amp; Sewn Flags | 13 sizes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8118" cy="222700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C70FB48" w14:textId="77777777" w:rsidR="00C8439C" w:rsidRDefault="00C8439C" w:rsidP="00E1062D"/>
    <w:p w14:paraId="6564B685" w14:textId="77777777" w:rsidR="00C8439C" w:rsidRDefault="00C8439C" w:rsidP="00E1062D"/>
    <w:p w14:paraId="63BB0373" w14:textId="77777777" w:rsidR="00C8439C" w:rsidRDefault="00C8439C" w:rsidP="00E1062D"/>
    <w:p w14:paraId="18804BA4" w14:textId="77777777" w:rsidR="00C8439C" w:rsidRDefault="00C8439C" w:rsidP="00E1062D"/>
    <w:p w14:paraId="0CE28588" w14:textId="77777777" w:rsidR="00C8439C" w:rsidRDefault="00C8439C" w:rsidP="00E1062D"/>
    <w:p w14:paraId="3BE77EF9" w14:textId="77777777" w:rsidR="00914B04" w:rsidRDefault="00914B04" w:rsidP="00E1062D"/>
    <w:p w14:paraId="46D85AF9" w14:textId="77777777" w:rsidR="00C8439C" w:rsidRDefault="00C8439C" w:rsidP="00E1062D"/>
    <w:p w14:paraId="7526CA4F" w14:textId="77777777" w:rsidR="00C8439C" w:rsidRDefault="00C8439C" w:rsidP="00E1062D"/>
    <w:p w14:paraId="6C2C4051" w14:textId="77777777" w:rsidR="00C8439C" w:rsidRDefault="00C8439C" w:rsidP="00E1062D"/>
    <w:p w14:paraId="78AC5AC9" w14:textId="77777777" w:rsidR="00C8439C" w:rsidRDefault="00C8439C" w:rsidP="00E1062D"/>
    <w:p w14:paraId="0723B880" w14:textId="77777777" w:rsidR="00C8439C" w:rsidRDefault="00C8439C" w:rsidP="00E1062D"/>
    <w:p w14:paraId="0069B423" w14:textId="77777777" w:rsidR="00C8439C" w:rsidRDefault="00C8439C" w:rsidP="00E1062D"/>
    <w:p w14:paraId="72304794" w14:textId="77777777" w:rsidR="00C8439C" w:rsidRDefault="00C8439C" w:rsidP="00E1062D"/>
    <w:p w14:paraId="4136E0B1" w14:textId="77777777" w:rsidR="00C8439C" w:rsidRDefault="00C8439C" w:rsidP="00E1062D"/>
    <w:p w14:paraId="3AFEE488" w14:textId="77777777" w:rsidR="00914B04" w:rsidRDefault="00914B04" w:rsidP="00E1062D"/>
    <w:p w14:paraId="5F921995" w14:textId="77777777" w:rsidR="00914B04" w:rsidRDefault="00914B04" w:rsidP="00E1062D"/>
    <w:p w14:paraId="02EC63B7" w14:textId="77777777" w:rsidR="00914B04" w:rsidRDefault="00914B04" w:rsidP="00E1062D"/>
    <w:p w14:paraId="41BA1D40" w14:textId="77777777" w:rsidR="00914B04" w:rsidRDefault="00914B04" w:rsidP="00E1062D"/>
    <w:p w14:paraId="74865185" w14:textId="78DC6314" w:rsidR="00E1062D" w:rsidRDefault="00E1062D" w:rsidP="00E1062D"/>
    <w:p w14:paraId="5FF24EA1" w14:textId="5475B31E" w:rsidR="00E1062D" w:rsidRDefault="00E1062D" w:rsidP="00E1062D"/>
    <w:p w14:paraId="6DBF654E" w14:textId="27725910" w:rsidR="00E1062D" w:rsidRDefault="00E1062D" w:rsidP="00E1062D"/>
    <w:p w14:paraId="629E53F9" w14:textId="550EE4D9" w:rsidR="00E1062D" w:rsidRDefault="00E1062D" w:rsidP="00E1062D"/>
    <w:p w14:paraId="4CB8D567" w14:textId="460BF6DB" w:rsidR="00B1760A" w:rsidRDefault="00E1062D" w:rsidP="00E1062D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7E665FEF" wp14:editId="2F12EAAC">
                <wp:simplePos x="0" y="0"/>
                <wp:positionH relativeFrom="column">
                  <wp:posOffset>3174365</wp:posOffset>
                </wp:positionH>
                <wp:positionV relativeFrom="paragraph">
                  <wp:posOffset>411480</wp:posOffset>
                </wp:positionV>
                <wp:extent cx="6581775" cy="1752600"/>
                <wp:effectExtent l="0" t="0" r="9525" b="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81775" cy="1752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3ECF26" w14:textId="77777777" w:rsidR="00E1062D" w:rsidRPr="007D7357" w:rsidRDefault="00E1062D" w:rsidP="00E1062D">
                            <w:pPr>
                              <w:rPr>
                                <w:rFonts w:asciiTheme="majorHAnsi" w:hAnsiTheme="majorHAnsi"/>
                                <w:b/>
                                <w:sz w:val="140"/>
                                <w:szCs w:val="140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sz w:val="140"/>
                                <w:szCs w:val="140"/>
                              </w:rPr>
                              <w:t>Crimean Tata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margin-left:249.95pt;margin-top:32.4pt;width:518.25pt;height:138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" stroked="f">
                <v:textbox>
                  <w:txbxContent>
                    <w:p w14:paraId="2A3ECF26" w14:textId="77777777" w:rsidR="00E1062D" w:rsidRPr="007D7357" w:rsidRDefault="00E1062D" w:rsidP="00E1062D">
                      <w:pPr>
                        <w:rPr>
                          <w:rFonts w:asciiTheme="majorHAnsi" w:hAnsiTheme="majorHAnsi"/>
                          <w:b/>
                          <w:sz w:val="140"/>
                          <w:szCs w:val="140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sz w:val="140"/>
                          <w:szCs w:val="140"/>
                        </w:rPr>
                        <w:t>Crimean Tatar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w:drawing>
          <wp:inline distT="0" distB="0" distL="0" distR="0" wp14:anchorId="6E4DA28C" wp14:editId="3361BD76">
            <wp:extent cx="3100388" cy="2066925"/>
            <wp:effectExtent l="19050" t="19050" r="24130" b="9525"/>
            <wp:docPr id="1" name="Picture 1" descr="Image result for crimea tatars fla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crimea tatars fla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0388" cy="20669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D1D4AB" w14:textId="77777777" w:rsidR="00161AA4" w:rsidRDefault="00161AA4" w:rsidP="00E1062D"/>
    <w:p w14:paraId="4B54C57B" w14:textId="77777777" w:rsidR="00E1062D" w:rsidRDefault="00E1062D" w:rsidP="00E1062D"/>
    <w:p w14:paraId="760EBCAF" w14:textId="77777777" w:rsidR="00914B04" w:rsidRDefault="00914B04" w:rsidP="00914B04"/>
    <w:p w14:paraId="2E6978AA" w14:textId="77777777" w:rsidR="00914B04" w:rsidRDefault="00914B04" w:rsidP="00914B04"/>
    <w:p w14:paraId="1F46EB99" w14:textId="77777777" w:rsidR="00914B04" w:rsidRDefault="00914B04" w:rsidP="00914B04"/>
    <w:p w14:paraId="6E8209B8" w14:textId="72DA19BD" w:rsidR="00C8439C" w:rsidRDefault="00C8439C" w:rsidP="00914B04"/>
    <w:p w14:paraId="7156CBFA" w14:textId="77777777" w:rsidR="00C8439C" w:rsidRDefault="00C8439C" w:rsidP="00914B04"/>
    <w:p w14:paraId="4D25210E" w14:textId="77777777" w:rsidR="00C8439C" w:rsidRDefault="00C8439C" w:rsidP="00914B04"/>
    <w:p w14:paraId="2471FACB" w14:textId="77777777" w:rsidR="00C8439C" w:rsidRDefault="00C8439C" w:rsidP="00914B04"/>
    <w:p w14:paraId="43AEF604" w14:textId="77777777" w:rsidR="00C8439C" w:rsidRDefault="00C8439C" w:rsidP="00914B04"/>
    <w:p w14:paraId="2A20E11B" w14:textId="77777777" w:rsidR="00C8439C" w:rsidRDefault="00C8439C" w:rsidP="00914B04"/>
    <w:p w14:paraId="4A6880A1" w14:textId="77777777" w:rsidR="00C8439C" w:rsidRDefault="00C8439C" w:rsidP="00914B04"/>
    <w:p w14:paraId="261B86B1" w14:textId="77777777" w:rsidR="00C8439C" w:rsidRDefault="00C8439C" w:rsidP="00914B04"/>
    <w:p w14:paraId="090B04DA" w14:textId="77777777" w:rsidR="00C8439C" w:rsidRDefault="00C8439C" w:rsidP="00914B04"/>
    <w:p w14:paraId="06C5DCCA" w14:textId="77777777" w:rsidR="00C8439C" w:rsidRDefault="00C8439C" w:rsidP="00914B04"/>
    <w:p w14:paraId="2E15A0E4" w14:textId="77777777" w:rsidR="00914B04" w:rsidRDefault="00914B04" w:rsidP="00914B04"/>
    <w:p w14:paraId="0ECA1695" w14:textId="77777777" w:rsidR="00914B04" w:rsidRDefault="00914B04" w:rsidP="00914B04"/>
    <w:p w14:paraId="79D11E1A" w14:textId="77777777" w:rsidR="00914B04" w:rsidRDefault="00914B04" w:rsidP="00914B04"/>
    <w:p w14:paraId="667CD2B0" w14:textId="77777777" w:rsidR="00914B04" w:rsidRDefault="00914B04" w:rsidP="00914B04"/>
    <w:p w14:paraId="504CD78A" w14:textId="77777777" w:rsidR="00914B04" w:rsidRDefault="00914B04" w:rsidP="00914B04"/>
    <w:p w14:paraId="2EF5AA64" w14:textId="77777777" w:rsidR="00914B04" w:rsidRDefault="00914B04" w:rsidP="00914B04"/>
    <w:p w14:paraId="21968F54" w14:textId="341A689D" w:rsidR="00914B04" w:rsidRDefault="00C8439C" w:rsidP="00914B04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6816B2FE" wp14:editId="36AAAFC0">
                <wp:simplePos x="0" y="0"/>
                <wp:positionH relativeFrom="column">
                  <wp:posOffset>4095115</wp:posOffset>
                </wp:positionH>
                <wp:positionV relativeFrom="paragraph">
                  <wp:posOffset>288290</wp:posOffset>
                </wp:positionV>
                <wp:extent cx="6581775" cy="1752600"/>
                <wp:effectExtent l="0" t="0" r="9525" b="0"/>
                <wp:wrapNone/>
                <wp:docPr id="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81775" cy="1752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5B5784" w14:textId="3A609E49" w:rsidR="00C8439C" w:rsidRPr="00C8439C" w:rsidRDefault="00C8439C" w:rsidP="00C8439C">
                            <w:pPr>
                              <w:rPr>
                                <w:rFonts w:asciiTheme="majorHAnsi" w:hAnsiTheme="majorHAnsi"/>
                                <w:b/>
                                <w:sz w:val="96"/>
                                <w:szCs w:val="140"/>
                              </w:rPr>
                            </w:pPr>
                            <w:r w:rsidRPr="00C8439C">
                              <w:rPr>
                                <w:rFonts w:asciiTheme="majorHAnsi" w:hAnsiTheme="majorHAnsi"/>
                                <w:b/>
                                <w:sz w:val="96"/>
                                <w:szCs w:val="140"/>
                              </w:rPr>
                              <w:t>District of Columbia (Washington DC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2" type="#_x0000_t202" style="position:absolute;margin-left:322.45pt;margin-top:22.7pt;width:518.25pt;height:138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" stroked="f">
                <v:textbox>
                  <w:txbxContent>
                    <w:p w14:paraId="0C5B5784" w14:textId="3A609E49" w:rsidR="00C8439C" w:rsidRPr="00C8439C" w:rsidRDefault="00C8439C" w:rsidP="00C8439C">
                      <w:pPr>
                        <w:rPr>
                          <w:rFonts w:asciiTheme="majorHAnsi" w:hAnsiTheme="majorHAnsi"/>
                          <w:b/>
                          <w:sz w:val="96"/>
                          <w:szCs w:val="140"/>
                        </w:rPr>
                      </w:pPr>
                      <w:r w:rsidRPr="00C8439C">
                        <w:rPr>
                          <w:rFonts w:asciiTheme="majorHAnsi" w:hAnsiTheme="majorHAnsi"/>
                          <w:b/>
                          <w:sz w:val="96"/>
                          <w:szCs w:val="140"/>
                        </w:rPr>
                        <w:t>District of Columbia (Washington DC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w:drawing>
          <wp:inline distT="0" distB="0" distL="0" distR="0" wp14:anchorId="0FE4C10E" wp14:editId="55CEDCAC">
            <wp:extent cx="4064000" cy="2001520"/>
            <wp:effectExtent l="19050" t="19050" r="12700" b="1778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20015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2EBA42B" w14:textId="77777777" w:rsidR="00C8439C" w:rsidRDefault="00C8439C" w:rsidP="00914B04"/>
    <w:p w14:paraId="1505C64A" w14:textId="77777777" w:rsidR="00C8439C" w:rsidRDefault="00C8439C" w:rsidP="00914B04"/>
    <w:p w14:paraId="1994AEFF" w14:textId="77777777" w:rsidR="00C8439C" w:rsidRDefault="00C8439C" w:rsidP="00914B04"/>
    <w:p w14:paraId="780A2342" w14:textId="77777777" w:rsidR="00C8439C" w:rsidRDefault="00C8439C" w:rsidP="00914B04"/>
    <w:p w14:paraId="37F784C7" w14:textId="77777777" w:rsidR="00C8439C" w:rsidRDefault="00C8439C" w:rsidP="00914B04"/>
    <w:p w14:paraId="2DAD8C0D" w14:textId="77777777" w:rsidR="00C8439C" w:rsidRDefault="00C8439C" w:rsidP="00914B04"/>
    <w:p w14:paraId="75E2ACAE" w14:textId="77777777" w:rsidR="00C8439C" w:rsidRDefault="00C8439C" w:rsidP="00914B04"/>
    <w:p w14:paraId="140786E0" w14:textId="77777777" w:rsidR="00C8439C" w:rsidRDefault="00C8439C" w:rsidP="00914B04"/>
    <w:p w14:paraId="7FCDF5FF" w14:textId="77777777" w:rsidR="00C8439C" w:rsidRDefault="00C8439C" w:rsidP="00914B04"/>
    <w:p w14:paraId="1B632170" w14:textId="77777777" w:rsidR="00C8439C" w:rsidRDefault="00C8439C" w:rsidP="00914B04"/>
    <w:p w14:paraId="45068B72" w14:textId="77777777" w:rsidR="00C8439C" w:rsidRDefault="00C8439C" w:rsidP="00914B04"/>
    <w:p w14:paraId="27207260" w14:textId="77777777" w:rsidR="00C8439C" w:rsidRDefault="00C8439C" w:rsidP="00914B04"/>
    <w:p w14:paraId="22D09E2D" w14:textId="77777777" w:rsidR="00C8439C" w:rsidRDefault="00C8439C" w:rsidP="00914B04"/>
    <w:p w14:paraId="3850DAE5" w14:textId="77777777" w:rsidR="00C8439C" w:rsidRDefault="00C8439C" w:rsidP="00914B04"/>
    <w:p w14:paraId="10EA6606" w14:textId="77777777" w:rsidR="00C8439C" w:rsidRDefault="00C8439C" w:rsidP="00914B04"/>
    <w:p w14:paraId="0B58BE10" w14:textId="77777777" w:rsidR="00C8439C" w:rsidRDefault="00C8439C" w:rsidP="00914B04"/>
    <w:p w14:paraId="66802308" w14:textId="77777777" w:rsidR="00C8439C" w:rsidRDefault="00C8439C" w:rsidP="00914B04"/>
    <w:p w14:paraId="5CCCE516" w14:textId="77777777" w:rsidR="00C8439C" w:rsidRDefault="00C8439C" w:rsidP="00914B04"/>
    <w:p w14:paraId="3B7D6E82" w14:textId="77777777" w:rsidR="00C8439C" w:rsidRDefault="00C8439C" w:rsidP="00914B04"/>
    <w:p w14:paraId="5605522F" w14:textId="77777777" w:rsidR="00C8439C" w:rsidRDefault="00C8439C" w:rsidP="00914B04"/>
    <w:p w14:paraId="252EB090" w14:textId="77777777" w:rsidR="00C8439C" w:rsidRDefault="00C8439C" w:rsidP="00914B04"/>
    <w:p w14:paraId="0B3855D7" w14:textId="77777777" w:rsidR="00C8439C" w:rsidRDefault="00C8439C" w:rsidP="00914B04"/>
    <w:p w14:paraId="28054A8E" w14:textId="77777777" w:rsidR="00914B04" w:rsidRDefault="00914B04" w:rsidP="00914B04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F43D484" wp14:editId="383C9143">
                <wp:simplePos x="0" y="0"/>
                <wp:positionH relativeFrom="column">
                  <wp:posOffset>3117215</wp:posOffset>
                </wp:positionH>
                <wp:positionV relativeFrom="paragraph">
                  <wp:posOffset>411480</wp:posOffset>
                </wp:positionV>
                <wp:extent cx="6581775" cy="1752600"/>
                <wp:effectExtent l="0" t="0" r="9525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81775" cy="1752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8C5110" w14:textId="77777777" w:rsidR="00914B04" w:rsidRPr="007D7357" w:rsidRDefault="00914B04" w:rsidP="00914B04">
                            <w:pPr>
                              <w:rPr>
                                <w:rFonts w:asciiTheme="majorHAnsi" w:hAnsiTheme="majorHAnsi"/>
                                <w:b/>
                                <w:sz w:val="140"/>
                                <w:szCs w:val="140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sz w:val="140"/>
                                <w:szCs w:val="140"/>
                              </w:rPr>
                              <w:t>East Turkesta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3" type="#_x0000_t202" style="position:absolute;margin-left:245.45pt;margin-top:32.4pt;width:518.25pt;height:13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" stroked="f">
                <v:textbox>
                  <w:txbxContent>
                    <w:p w14:paraId="648C5110" w14:textId="77777777" w:rsidR="00914B04" w:rsidRPr="007D7357" w:rsidRDefault="00914B04" w:rsidP="00914B04">
                      <w:pPr>
                        <w:rPr>
                          <w:rFonts w:asciiTheme="majorHAnsi" w:hAnsiTheme="majorHAnsi"/>
                          <w:b/>
                          <w:sz w:val="140"/>
                          <w:szCs w:val="140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sz w:val="140"/>
                          <w:szCs w:val="140"/>
                        </w:rPr>
                        <w:t>East Turkesta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w:drawing>
          <wp:inline distT="0" distB="0" distL="0" distR="0" wp14:anchorId="069D91DB" wp14:editId="65F14238">
            <wp:extent cx="3086100" cy="2057400"/>
            <wp:effectExtent l="19050" t="19050" r="19050" b="19050"/>
            <wp:docPr id="3" name="Picture 3" descr="http://flagspot.net/images/s/so%21punt7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rc_mi" descr="http://flagspot.net/images/s/so%21punt7.gif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20574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09F689" w14:textId="77777777" w:rsidR="00914B04" w:rsidRDefault="00914B04" w:rsidP="00914B04"/>
    <w:p w14:paraId="2F9BD26C" w14:textId="77777777" w:rsidR="00914B04" w:rsidRDefault="00914B04" w:rsidP="00914B04"/>
    <w:p w14:paraId="2F9ECD26" w14:textId="77777777" w:rsidR="00914B04" w:rsidRDefault="00914B04" w:rsidP="00914B04"/>
    <w:p w14:paraId="7A30F701" w14:textId="77777777" w:rsidR="00914B04" w:rsidRDefault="00914B04" w:rsidP="00914B04"/>
    <w:p w14:paraId="4380D727" w14:textId="77777777" w:rsidR="00914B04" w:rsidRDefault="00914B04" w:rsidP="00914B04"/>
    <w:p w14:paraId="40CABB53" w14:textId="77777777" w:rsidR="00914B04" w:rsidRDefault="00914B04" w:rsidP="00914B04"/>
    <w:p w14:paraId="3C8135EB" w14:textId="77777777" w:rsidR="00914B04" w:rsidRDefault="00914B04" w:rsidP="00914B04"/>
    <w:p w14:paraId="43FE5F3F" w14:textId="77777777" w:rsidR="00914B04" w:rsidRDefault="00914B04" w:rsidP="00914B04"/>
    <w:p w14:paraId="1098DCCA" w14:textId="77777777" w:rsidR="00914B04" w:rsidRDefault="00914B04" w:rsidP="00914B04"/>
    <w:p w14:paraId="38FFD70C" w14:textId="77777777" w:rsidR="00914B04" w:rsidRDefault="00914B04" w:rsidP="00914B04"/>
    <w:p w14:paraId="535AF03F" w14:textId="77777777" w:rsidR="00914B04" w:rsidRDefault="00914B04" w:rsidP="00914B04"/>
    <w:p w14:paraId="62BF89EF" w14:textId="77777777" w:rsidR="00914B04" w:rsidRDefault="00914B04" w:rsidP="00914B04"/>
    <w:p w14:paraId="691B88FD" w14:textId="77777777" w:rsidR="00914B04" w:rsidRDefault="00914B04" w:rsidP="00914B04"/>
    <w:p w14:paraId="606332B7" w14:textId="77777777" w:rsidR="00914B04" w:rsidRDefault="00914B04" w:rsidP="00914B04"/>
    <w:p w14:paraId="2ED31E75" w14:textId="77777777" w:rsidR="00914B04" w:rsidRDefault="00914B04" w:rsidP="00914B04"/>
    <w:p w14:paraId="74443934" w14:textId="77777777" w:rsidR="00914B04" w:rsidRDefault="00914B04" w:rsidP="00914B04"/>
    <w:p w14:paraId="785383C3" w14:textId="77777777" w:rsidR="00914B04" w:rsidRDefault="00914B04" w:rsidP="00914B04"/>
    <w:p w14:paraId="36F2C40E" w14:textId="77777777" w:rsidR="00914B04" w:rsidRDefault="00914B04" w:rsidP="00914B04"/>
    <w:p w14:paraId="1A581C70" w14:textId="77777777" w:rsidR="00914B04" w:rsidRDefault="00914B04" w:rsidP="00914B04"/>
    <w:p w14:paraId="4147B5E0" w14:textId="77777777" w:rsidR="00914B04" w:rsidRDefault="00914B04" w:rsidP="00914B04"/>
    <w:p w14:paraId="77192D43" w14:textId="77777777" w:rsidR="00914B04" w:rsidRDefault="00914B04" w:rsidP="00914B04"/>
    <w:p w14:paraId="1BEA49D8" w14:textId="77777777" w:rsidR="00914B04" w:rsidRDefault="00914B04" w:rsidP="00914B04">
      <w:r>
        <w:rPr>
          <w:noProof/>
          <w:lang w:eastAsia="en-GB"/>
        </w:rPr>
        <w:drawing>
          <wp:anchor distT="0" distB="0" distL="114300" distR="114300" simplePos="0" relativeHeight="251677696" behindDoc="1" locked="0" layoutInCell="1" allowOverlap="1" wp14:anchorId="5165807B" wp14:editId="3DFECEBE">
            <wp:simplePos x="0" y="0"/>
            <wp:positionH relativeFrom="column">
              <wp:posOffset>-182880</wp:posOffset>
            </wp:positionH>
            <wp:positionV relativeFrom="paragraph">
              <wp:posOffset>41910</wp:posOffset>
            </wp:positionV>
            <wp:extent cx="3855720" cy="2245360"/>
            <wp:effectExtent l="0" t="0" r="0" b="2540"/>
            <wp:wrapTight wrapText="bothSides">
              <wp:wrapPolygon edited="0">
                <wp:start x="0" y="0"/>
                <wp:lineTo x="0" y="21441"/>
                <wp:lineTo x="21451" y="21441"/>
                <wp:lineTo x="21451" y="0"/>
                <wp:lineTo x="0" y="0"/>
              </wp:wrapPolygon>
            </wp:wrapTight>
            <wp:docPr id="32" name="Picture 32" descr="A picture containing text, clipart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A picture containing text, clipart, screensho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5720" cy="2245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1FA988" w14:textId="77777777" w:rsidR="00914B04" w:rsidRDefault="00914B04" w:rsidP="00914B04"/>
    <w:p w14:paraId="07B77384" w14:textId="7D1AE3DB" w:rsidR="00914B04" w:rsidRDefault="003B762D" w:rsidP="00914B04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34E239D" wp14:editId="2C51A26D">
                <wp:simplePos x="0" y="0"/>
                <wp:positionH relativeFrom="column">
                  <wp:posOffset>63500</wp:posOffset>
                </wp:positionH>
                <wp:positionV relativeFrom="paragraph">
                  <wp:posOffset>32075</wp:posOffset>
                </wp:positionV>
                <wp:extent cx="6581775" cy="1752600"/>
                <wp:effectExtent l="0" t="0" r="9525" b="0"/>
                <wp:wrapNone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81775" cy="1752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E66ADE" w14:textId="77777777" w:rsidR="00914B04" w:rsidRPr="007D7357" w:rsidRDefault="00914B04" w:rsidP="00914B04">
                            <w:pPr>
                              <w:rPr>
                                <w:rFonts w:asciiTheme="majorHAnsi" w:hAnsiTheme="majorHAnsi"/>
                                <w:b/>
                                <w:sz w:val="140"/>
                                <w:szCs w:val="140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sz w:val="140"/>
                                <w:szCs w:val="140"/>
                              </w:rPr>
                              <w:t>Gu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34" type="#_x0000_t202" style="position:absolute;margin-left:5pt;margin-top:2.55pt;width:518.25pt;height:138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" stroked="f">
                <v:textbox>
                  <w:txbxContent>
                    <w:p w14:paraId="71E66ADE" w14:textId="77777777" w:rsidR="00914B04" w:rsidRPr="007D7357" w:rsidRDefault="00914B04" w:rsidP="00914B04">
                      <w:pPr>
                        <w:rPr>
                          <w:rFonts w:asciiTheme="majorHAnsi" w:hAnsiTheme="majorHAnsi"/>
                          <w:b/>
                          <w:sz w:val="140"/>
                          <w:szCs w:val="140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sz w:val="140"/>
                          <w:szCs w:val="140"/>
                        </w:rPr>
                        <w:t>Guam</w:t>
                      </w:r>
                    </w:p>
                  </w:txbxContent>
                </v:textbox>
              </v:shape>
            </w:pict>
          </mc:Fallback>
        </mc:AlternateContent>
      </w:r>
    </w:p>
    <w:p w14:paraId="23D74FC5" w14:textId="37BA31F2" w:rsidR="00914B04" w:rsidRDefault="00914B04" w:rsidP="00914B04"/>
    <w:p w14:paraId="161BF09E" w14:textId="14AF5B83" w:rsidR="00914B04" w:rsidRDefault="00914B04" w:rsidP="00914B04"/>
    <w:p w14:paraId="48EA8BC7" w14:textId="77777777" w:rsidR="00914B04" w:rsidRDefault="00914B04" w:rsidP="00914B04"/>
    <w:p w14:paraId="69013BD7" w14:textId="77777777" w:rsidR="00914B04" w:rsidRDefault="00914B04" w:rsidP="00914B04"/>
    <w:p w14:paraId="6F618C2E" w14:textId="77777777" w:rsidR="00914B04" w:rsidRDefault="00914B04" w:rsidP="00914B04"/>
    <w:p w14:paraId="0C4BC231" w14:textId="77777777" w:rsidR="00914B04" w:rsidRDefault="00914B04" w:rsidP="00914B04"/>
    <w:p w14:paraId="5C420D06" w14:textId="77777777" w:rsidR="00914B04" w:rsidRDefault="00914B04" w:rsidP="00914B04"/>
    <w:p w14:paraId="6CFA75DF" w14:textId="77777777" w:rsidR="00914B04" w:rsidRDefault="00914B04" w:rsidP="00914B04"/>
    <w:p w14:paraId="5F88CBEB" w14:textId="77777777" w:rsidR="00914B04" w:rsidRDefault="00914B04" w:rsidP="00914B04"/>
    <w:p w14:paraId="1E03E365" w14:textId="77777777" w:rsidR="00914B04" w:rsidRDefault="00914B04" w:rsidP="00914B04"/>
    <w:p w14:paraId="1637582F" w14:textId="77777777" w:rsidR="00914B04" w:rsidRDefault="00914B04" w:rsidP="00914B04"/>
    <w:p w14:paraId="71144EB5" w14:textId="77777777" w:rsidR="00914B04" w:rsidRDefault="00914B04" w:rsidP="00914B04"/>
    <w:p w14:paraId="331C6074" w14:textId="77777777" w:rsidR="00914B04" w:rsidRDefault="00914B04" w:rsidP="00914B04"/>
    <w:p w14:paraId="62AD0ECA" w14:textId="77777777" w:rsidR="00914B04" w:rsidRDefault="00914B04" w:rsidP="00914B04"/>
    <w:p w14:paraId="241D549E" w14:textId="77777777" w:rsidR="00914B04" w:rsidRDefault="00914B04" w:rsidP="00914B04"/>
    <w:p w14:paraId="14440732" w14:textId="77777777" w:rsidR="00914B04" w:rsidRDefault="00914B04" w:rsidP="00914B04"/>
    <w:p w14:paraId="10D4BBD2" w14:textId="77777777" w:rsidR="00914B04" w:rsidRDefault="00914B04" w:rsidP="00914B04"/>
    <w:p w14:paraId="4C3612AC" w14:textId="77777777" w:rsidR="00914B04" w:rsidRDefault="00914B04" w:rsidP="00914B04"/>
    <w:p w14:paraId="517730D7" w14:textId="77777777" w:rsidR="00914B04" w:rsidRDefault="00914B04" w:rsidP="00914B04"/>
    <w:p w14:paraId="64999892" w14:textId="77777777" w:rsidR="00914B04" w:rsidRDefault="00914B04" w:rsidP="00914B04"/>
    <w:p w14:paraId="737F0B87" w14:textId="77777777" w:rsidR="00914B04" w:rsidRDefault="00914B04" w:rsidP="00914B04"/>
    <w:p w14:paraId="6BEA28DC" w14:textId="77777777" w:rsidR="00914B04" w:rsidRDefault="00914B04" w:rsidP="00914B04"/>
    <w:p w14:paraId="112E72A4" w14:textId="77777777" w:rsidR="00914B04" w:rsidRDefault="00914B04" w:rsidP="00914B04"/>
    <w:p w14:paraId="3DF0B4A7" w14:textId="77777777" w:rsidR="00914B04" w:rsidRDefault="00914B04" w:rsidP="00914B04"/>
    <w:p w14:paraId="564F318D" w14:textId="77777777" w:rsidR="00914B04" w:rsidRDefault="00914B04" w:rsidP="00914B04"/>
    <w:p w14:paraId="372CC19E" w14:textId="77777777" w:rsidR="00914B04" w:rsidRDefault="00914B04" w:rsidP="00914B04"/>
    <w:p w14:paraId="4B0CAA9B" w14:textId="77777777" w:rsidR="00914B04" w:rsidRDefault="00914B04" w:rsidP="00914B04"/>
    <w:p w14:paraId="3FF9DED7" w14:textId="77777777" w:rsidR="00914B04" w:rsidRDefault="00914B04" w:rsidP="00914B04"/>
    <w:p w14:paraId="6FE6B279" w14:textId="77777777" w:rsidR="00914B04" w:rsidRDefault="00914B04" w:rsidP="00914B04"/>
    <w:p w14:paraId="0059BA08" w14:textId="77777777" w:rsidR="00914B04" w:rsidRDefault="00914B04" w:rsidP="00914B04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919E466" wp14:editId="015BE79A">
                <wp:simplePos x="0" y="0"/>
                <wp:positionH relativeFrom="column">
                  <wp:posOffset>3953510</wp:posOffset>
                </wp:positionH>
                <wp:positionV relativeFrom="paragraph">
                  <wp:posOffset>580721</wp:posOffset>
                </wp:positionV>
                <wp:extent cx="6581775" cy="1752600"/>
                <wp:effectExtent l="0" t="0" r="9525" b="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81775" cy="1752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00056B" w14:textId="77777777" w:rsidR="00914B04" w:rsidRPr="007D7357" w:rsidRDefault="00914B04" w:rsidP="00914B04">
                            <w:pPr>
                              <w:rPr>
                                <w:rFonts w:asciiTheme="majorHAnsi" w:hAnsiTheme="majorHAnsi"/>
                                <w:b/>
                                <w:sz w:val="140"/>
                                <w:szCs w:val="140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sz w:val="140"/>
                                <w:szCs w:val="140"/>
                              </w:rPr>
                              <w:t xml:space="preserve">Khmer </w:t>
                            </w:r>
                            <w:proofErr w:type="spellStart"/>
                            <w:r>
                              <w:rPr>
                                <w:rFonts w:asciiTheme="majorHAnsi" w:hAnsiTheme="majorHAnsi"/>
                                <w:b/>
                                <w:sz w:val="140"/>
                                <w:szCs w:val="140"/>
                              </w:rPr>
                              <w:t>Krom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5" type="#_x0000_t202" style="position:absolute;margin-left:311.3pt;margin-top:45.75pt;width:518.25pt;height:138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" stroked="f">
                <v:textbox>
                  <w:txbxContent>
                    <w:p w14:paraId="7700056B" w14:textId="77777777" w:rsidR="00914B04" w:rsidRPr="007D7357" w:rsidRDefault="00914B04" w:rsidP="00914B04">
                      <w:pPr>
                        <w:rPr>
                          <w:rFonts w:asciiTheme="majorHAnsi" w:hAnsiTheme="majorHAnsi"/>
                          <w:b/>
                          <w:sz w:val="140"/>
                          <w:szCs w:val="140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sz w:val="140"/>
                          <w:szCs w:val="140"/>
                        </w:rPr>
                        <w:t xml:space="preserve">Khmer </w:t>
                      </w:r>
                      <w:proofErr w:type="spellStart"/>
                      <w:r>
                        <w:rPr>
                          <w:rFonts w:asciiTheme="majorHAnsi" w:hAnsiTheme="majorHAnsi"/>
                          <w:b/>
                          <w:sz w:val="140"/>
                          <w:szCs w:val="140"/>
                        </w:rPr>
                        <w:t>Krom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w:drawing>
          <wp:inline distT="0" distB="0" distL="0" distR="0" wp14:anchorId="3DD0BF3C" wp14:editId="0C4534CC">
            <wp:extent cx="3355450" cy="2232110"/>
            <wp:effectExtent l="19050" t="19050" r="16510" b="15875"/>
            <wp:docPr id="16" name="Picture 16" descr="https://upload.wikimedia.org/wikipedia/commons/thumb/9/98/Flag_of_KKF.svg/2000px-Flag_of_KKF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upload.wikimedia.org/wikipedia/commons/thumb/9/98/Flag_of_KKF.svg/2000px-Flag_of_KKF.svg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0091" cy="223519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4271F1" w14:textId="77777777" w:rsidR="00914B04" w:rsidRDefault="00914B04" w:rsidP="00914B04"/>
    <w:p w14:paraId="643EC948" w14:textId="77777777" w:rsidR="00914B04" w:rsidRDefault="00914B04" w:rsidP="00914B04"/>
    <w:p w14:paraId="57BCB090" w14:textId="77777777" w:rsidR="00914B04" w:rsidRDefault="00914B04" w:rsidP="00914B04"/>
    <w:p w14:paraId="07E44D3C" w14:textId="77777777" w:rsidR="00914B04" w:rsidRDefault="00914B04" w:rsidP="00914B04"/>
    <w:p w14:paraId="5C739BA9" w14:textId="77777777" w:rsidR="00914B04" w:rsidRDefault="00914B04" w:rsidP="00914B04"/>
    <w:p w14:paraId="5A278A52" w14:textId="77777777" w:rsidR="00914B04" w:rsidRDefault="00914B04" w:rsidP="00914B04"/>
    <w:p w14:paraId="39F24328" w14:textId="77777777" w:rsidR="00914B04" w:rsidRDefault="00914B04" w:rsidP="00914B04"/>
    <w:p w14:paraId="0B41BE33" w14:textId="77777777" w:rsidR="00C8439C" w:rsidRDefault="00C8439C" w:rsidP="00914B04"/>
    <w:p w14:paraId="742A5AA1" w14:textId="77777777" w:rsidR="00C8439C" w:rsidRDefault="00C8439C" w:rsidP="00914B04"/>
    <w:p w14:paraId="17E3C3DC" w14:textId="77777777" w:rsidR="00C8439C" w:rsidRDefault="00C8439C" w:rsidP="00914B04"/>
    <w:p w14:paraId="17DD7BA8" w14:textId="77777777" w:rsidR="00C8439C" w:rsidRDefault="00C8439C" w:rsidP="00914B04"/>
    <w:p w14:paraId="26DDA05E" w14:textId="77777777" w:rsidR="00C8439C" w:rsidRDefault="00C8439C" w:rsidP="00914B04"/>
    <w:p w14:paraId="1E07276E" w14:textId="77777777" w:rsidR="00914B04" w:rsidRDefault="00914B04" w:rsidP="00914B04"/>
    <w:p w14:paraId="13806EE5" w14:textId="77777777" w:rsidR="00914B04" w:rsidRDefault="00914B04" w:rsidP="00914B04"/>
    <w:p w14:paraId="412B090E" w14:textId="77777777" w:rsidR="00914B04" w:rsidRDefault="00914B04" w:rsidP="00914B04"/>
    <w:p w14:paraId="2B072AF7" w14:textId="77777777" w:rsidR="00914B04" w:rsidRDefault="00914B04" w:rsidP="00914B04"/>
    <w:p w14:paraId="7CCE633E" w14:textId="77777777" w:rsidR="00914B04" w:rsidRDefault="00914B04" w:rsidP="00914B04"/>
    <w:p w14:paraId="14C2470C" w14:textId="77777777" w:rsidR="00914B04" w:rsidRDefault="00914B04" w:rsidP="00914B04"/>
    <w:p w14:paraId="4D080724" w14:textId="77777777" w:rsidR="00914B04" w:rsidRDefault="00914B04" w:rsidP="00914B04"/>
    <w:p w14:paraId="5A27C759" w14:textId="77777777" w:rsidR="00914B04" w:rsidRDefault="00914B04" w:rsidP="00914B04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317909A" wp14:editId="29216BB3">
                <wp:simplePos x="0" y="0"/>
                <wp:positionH relativeFrom="column">
                  <wp:posOffset>3552825</wp:posOffset>
                </wp:positionH>
                <wp:positionV relativeFrom="paragraph">
                  <wp:posOffset>738815</wp:posOffset>
                </wp:positionV>
                <wp:extent cx="6581775" cy="1752600"/>
                <wp:effectExtent l="0" t="0" r="9525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81775" cy="1752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75B48A" w14:textId="77777777" w:rsidR="00914B04" w:rsidRPr="003B762D" w:rsidRDefault="00914B04" w:rsidP="00914B04">
                            <w:pPr>
                              <w:rPr>
                                <w:rFonts w:asciiTheme="majorHAnsi" w:hAnsiTheme="majorHAnsi"/>
                                <w:b/>
                                <w:sz w:val="140"/>
                                <w:szCs w:val="140"/>
                              </w:rPr>
                            </w:pPr>
                            <w:r w:rsidRPr="003B762D">
                              <w:rPr>
                                <w:rFonts w:asciiTheme="majorHAnsi" w:hAnsiTheme="majorHAnsi"/>
                                <w:b/>
                                <w:sz w:val="140"/>
                                <w:szCs w:val="140"/>
                              </w:rPr>
                              <w:t>Somalilan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6" type="#_x0000_t202" style="position:absolute;margin-left:279.75pt;margin-top:58.15pt;width:518.25pt;height:138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" stroked="f">
                <v:textbox>
                  <w:txbxContent>
                    <w:p w14:paraId="2575B48A" w14:textId="77777777" w:rsidR="00914B04" w:rsidRPr="003B762D" w:rsidRDefault="00914B04" w:rsidP="00914B04">
                      <w:pPr>
                        <w:rPr>
                          <w:rFonts w:asciiTheme="majorHAnsi" w:hAnsiTheme="majorHAnsi"/>
                          <w:b/>
                          <w:sz w:val="140"/>
                          <w:szCs w:val="140"/>
                        </w:rPr>
                      </w:pPr>
                      <w:r w:rsidRPr="003B762D">
                        <w:rPr>
                          <w:rFonts w:asciiTheme="majorHAnsi" w:hAnsiTheme="majorHAnsi"/>
                          <w:b/>
                          <w:sz w:val="140"/>
                          <w:szCs w:val="140"/>
                        </w:rPr>
                        <w:t>Somalilan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w:drawing>
          <wp:inline distT="0" distB="0" distL="0" distR="0" wp14:anchorId="4DB20B26" wp14:editId="663CD543">
            <wp:extent cx="3530009" cy="2365470"/>
            <wp:effectExtent l="19050" t="19050" r="13335" b="15875"/>
            <wp:docPr id="6" name="Picture 6" descr="http://t2.gstatic.com/images?q=tbn:ANd9GcRGimJKzhicFuGnRGkXGf0gjgmHRgJnAM8CpkKAPRSMMDhN5sI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t2.gstatic.com/images?q=tbn:ANd9GcRGimJKzhicFuGnRGkXGf0gjgmHRgJnAM8CpkKAPRSMMDhN5sIB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1383" cy="238649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13D937" w14:textId="77777777" w:rsidR="00E1062D" w:rsidRDefault="00E1062D" w:rsidP="00E1062D"/>
    <w:p w14:paraId="5380EACC" w14:textId="77777777" w:rsidR="00E1062D" w:rsidRDefault="00E1062D" w:rsidP="00E1062D"/>
    <w:p w14:paraId="13BC6975" w14:textId="73DF881A" w:rsidR="00E1062D" w:rsidRDefault="00E1062D" w:rsidP="00E1062D"/>
    <w:p w14:paraId="3E265CB6" w14:textId="77777777" w:rsidR="00E1062D" w:rsidRDefault="00E1062D" w:rsidP="00E1062D"/>
    <w:p w14:paraId="60BF763A" w14:textId="77777777" w:rsidR="00E1062D" w:rsidRDefault="00E1062D" w:rsidP="00E1062D"/>
    <w:p w14:paraId="2C276D2F" w14:textId="77777777" w:rsidR="00E1062D" w:rsidRDefault="00E1062D" w:rsidP="00E1062D"/>
    <w:p w14:paraId="11473683" w14:textId="2E3F2BE0" w:rsidR="00161AA4" w:rsidRDefault="00161AA4" w:rsidP="00E1062D">
      <w:pPr>
        <w:rPr>
          <w:noProof/>
          <w:lang w:eastAsia="en-GB"/>
        </w:rPr>
      </w:pPr>
    </w:p>
    <w:p w14:paraId="2F1711A7" w14:textId="3B034232" w:rsidR="00161AA4" w:rsidRDefault="00161AA4" w:rsidP="00E1062D"/>
    <w:p w14:paraId="0A746A41" w14:textId="69E8B4E8" w:rsidR="00E1062D" w:rsidRDefault="00E1062D" w:rsidP="00E1062D"/>
    <w:p w14:paraId="0F36EC0E" w14:textId="77777777" w:rsidR="00C8439C" w:rsidRDefault="00C8439C" w:rsidP="00E1062D"/>
    <w:p w14:paraId="490A9E84" w14:textId="77777777" w:rsidR="00C8439C" w:rsidRDefault="00C8439C" w:rsidP="00E1062D"/>
    <w:p w14:paraId="37700818" w14:textId="77777777" w:rsidR="00C8439C" w:rsidRDefault="00C8439C" w:rsidP="00E1062D"/>
    <w:p w14:paraId="5FF347E6" w14:textId="77777777" w:rsidR="00C8439C" w:rsidRDefault="00C8439C" w:rsidP="00E1062D"/>
    <w:p w14:paraId="131A31D4" w14:textId="77777777" w:rsidR="00C8439C" w:rsidRDefault="00C8439C" w:rsidP="00E1062D"/>
    <w:p w14:paraId="6EF63B60" w14:textId="77777777" w:rsidR="00C8439C" w:rsidRDefault="00C8439C" w:rsidP="00E1062D"/>
    <w:p w14:paraId="7750B5E7" w14:textId="77777777" w:rsidR="00C8439C" w:rsidRDefault="00C8439C" w:rsidP="00E1062D"/>
    <w:p w14:paraId="6E5F4BA3" w14:textId="77777777" w:rsidR="00C8439C" w:rsidRDefault="00C8439C" w:rsidP="00E1062D"/>
    <w:p w14:paraId="58E59BA2" w14:textId="2ED3AA9D" w:rsidR="00C8439C" w:rsidRDefault="00C8439C" w:rsidP="00E1062D">
      <w:r>
        <w:rPr>
          <w:noProof/>
          <w:lang w:eastAsia="en-GB"/>
        </w:rPr>
        <w:drawing>
          <wp:anchor distT="0" distB="0" distL="114300" distR="114300" simplePos="0" relativeHeight="251663360" behindDoc="1" locked="0" layoutInCell="1" allowOverlap="1" wp14:anchorId="63CF58FE" wp14:editId="09451AB6">
            <wp:simplePos x="0" y="0"/>
            <wp:positionH relativeFrom="column">
              <wp:posOffset>-315595</wp:posOffset>
            </wp:positionH>
            <wp:positionV relativeFrom="paragraph">
              <wp:posOffset>105410</wp:posOffset>
            </wp:positionV>
            <wp:extent cx="4049395" cy="2699385"/>
            <wp:effectExtent l="0" t="0" r="8255" b="5715"/>
            <wp:wrapTight wrapText="bothSides">
              <wp:wrapPolygon edited="0">
                <wp:start x="0" y="0"/>
                <wp:lineTo x="0" y="21493"/>
                <wp:lineTo x="21542" y="21493"/>
                <wp:lineTo x="21542" y="0"/>
                <wp:lineTo x="0" y="0"/>
              </wp:wrapPolygon>
            </wp:wrapTight>
            <wp:docPr id="34" name="Picture 34" descr="Ogaden National Liberation Front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gaden National Liberation Front - Wikipedia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9395" cy="2699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907395" w14:textId="77777777" w:rsidR="00C8439C" w:rsidRDefault="00C8439C" w:rsidP="00E1062D"/>
    <w:p w14:paraId="6FAF243F" w14:textId="3F86BB7E" w:rsidR="00C8439C" w:rsidRDefault="00C8439C" w:rsidP="00E1062D"/>
    <w:p w14:paraId="2D0E6E2A" w14:textId="77777777" w:rsidR="00C8439C" w:rsidRDefault="00C8439C" w:rsidP="00E1062D"/>
    <w:p w14:paraId="1DA4FCAE" w14:textId="77777777" w:rsidR="00C8439C" w:rsidRDefault="00C8439C" w:rsidP="00E1062D"/>
    <w:p w14:paraId="2F1CEED2" w14:textId="7634E631" w:rsidR="00E1062D" w:rsidRDefault="00C8439C" w:rsidP="00E1062D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6549A6B7" wp14:editId="666FE481">
                <wp:simplePos x="0" y="0"/>
                <wp:positionH relativeFrom="column">
                  <wp:posOffset>220345</wp:posOffset>
                </wp:positionH>
                <wp:positionV relativeFrom="paragraph">
                  <wp:posOffset>57150</wp:posOffset>
                </wp:positionV>
                <wp:extent cx="6581775" cy="1752600"/>
                <wp:effectExtent l="0" t="0" r="9525" b="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81775" cy="1752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072ADF" w14:textId="68E36B71" w:rsidR="00E1062D" w:rsidRPr="00E1062D" w:rsidRDefault="00161AA4" w:rsidP="00E1062D">
                            <w:pPr>
                              <w:rPr>
                                <w:rFonts w:asciiTheme="majorHAnsi" w:hAnsiTheme="majorHAnsi"/>
                                <w:b/>
                                <w:sz w:val="140"/>
                                <w:szCs w:val="140"/>
                              </w:rPr>
                            </w:pPr>
                            <w:proofErr w:type="spellStart"/>
                            <w:r>
                              <w:rPr>
                                <w:rFonts w:asciiTheme="majorHAnsi" w:hAnsiTheme="majorHAnsi"/>
                                <w:b/>
                                <w:sz w:val="140"/>
                                <w:szCs w:val="140"/>
                              </w:rPr>
                              <w:t>Ogaden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7" type="#_x0000_t202" style="position:absolute;margin-left:17.35pt;margin-top:4.5pt;width:518.25pt;height:138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" stroked="f">
                <v:textbox>
                  <w:txbxContent>
                    <w:p w14:paraId="51072ADF" w14:textId="68E36B71" w:rsidR="00E1062D" w:rsidRPr="00E1062D" w:rsidRDefault="00161AA4" w:rsidP="00E1062D">
                      <w:pPr>
                        <w:rPr>
                          <w:rFonts w:asciiTheme="majorHAnsi" w:hAnsiTheme="majorHAnsi"/>
                          <w:b/>
                          <w:sz w:val="140"/>
                          <w:szCs w:val="140"/>
                        </w:rPr>
                      </w:pPr>
                      <w:proofErr w:type="spellStart"/>
                      <w:r>
                        <w:rPr>
                          <w:rFonts w:asciiTheme="majorHAnsi" w:hAnsiTheme="majorHAnsi"/>
                          <w:b/>
                          <w:sz w:val="140"/>
                          <w:szCs w:val="140"/>
                        </w:rPr>
                        <w:t>Ogade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14:paraId="0402B267" w14:textId="656AEF43" w:rsidR="00E1062D" w:rsidRDefault="00E1062D" w:rsidP="00E1062D"/>
    <w:p w14:paraId="7682D129" w14:textId="77777777" w:rsidR="00E1062D" w:rsidRDefault="00E1062D" w:rsidP="00E1062D"/>
    <w:p w14:paraId="139F177F" w14:textId="5F16EAC1" w:rsidR="00E1062D" w:rsidRDefault="00E1062D" w:rsidP="00E1062D"/>
    <w:p w14:paraId="59551184" w14:textId="5058FE29" w:rsidR="00E1062D" w:rsidRDefault="00E1062D" w:rsidP="00E1062D"/>
    <w:p w14:paraId="2F8DDF81" w14:textId="1EC6FFD7" w:rsidR="00E1062D" w:rsidRDefault="00E1062D" w:rsidP="00E1062D"/>
    <w:p w14:paraId="70C41693" w14:textId="668E252C" w:rsidR="00E1062D" w:rsidRDefault="00E1062D" w:rsidP="00E1062D"/>
    <w:p w14:paraId="2DA306E1" w14:textId="0D1126DC" w:rsidR="00E1062D" w:rsidRDefault="00E1062D" w:rsidP="00E1062D"/>
    <w:p w14:paraId="624BBAC8" w14:textId="0BD7CA1A" w:rsidR="00E1062D" w:rsidRDefault="00E1062D" w:rsidP="00E1062D"/>
    <w:p w14:paraId="0E496AB8" w14:textId="31E72B7B" w:rsidR="00E1062D" w:rsidRDefault="00E1062D" w:rsidP="00E1062D"/>
    <w:p w14:paraId="318FC313" w14:textId="0FC41502" w:rsidR="00E1062D" w:rsidRDefault="00E1062D" w:rsidP="00E1062D"/>
    <w:p w14:paraId="733B8C83" w14:textId="77777777" w:rsidR="00E1062D" w:rsidRDefault="00E1062D" w:rsidP="00E1062D"/>
    <w:p w14:paraId="4E8A6AE9" w14:textId="77777777" w:rsidR="00E1062D" w:rsidRDefault="00E1062D" w:rsidP="00E1062D"/>
    <w:p w14:paraId="23898A67" w14:textId="77777777" w:rsidR="00E1062D" w:rsidRDefault="00E1062D" w:rsidP="00E1062D"/>
    <w:p w14:paraId="6E8F4EEE" w14:textId="77777777" w:rsidR="00E1062D" w:rsidRDefault="00E1062D" w:rsidP="00E1062D"/>
    <w:p w14:paraId="0AD4058A" w14:textId="77777777" w:rsidR="00E1062D" w:rsidRDefault="00E1062D" w:rsidP="00E1062D"/>
    <w:p w14:paraId="02E52307" w14:textId="77777777" w:rsidR="00E1062D" w:rsidRDefault="00E1062D" w:rsidP="00E1062D"/>
    <w:p w14:paraId="2B7D773F" w14:textId="77777777" w:rsidR="00E1062D" w:rsidRDefault="00E1062D" w:rsidP="00E1062D"/>
    <w:p w14:paraId="07546C1B" w14:textId="77777777" w:rsidR="00E1062D" w:rsidRDefault="00E1062D" w:rsidP="00E1062D"/>
    <w:p w14:paraId="022D8427" w14:textId="77777777" w:rsidR="00C8439C" w:rsidRDefault="00C8439C" w:rsidP="00E1062D"/>
    <w:p w14:paraId="6D9E08B2" w14:textId="77777777" w:rsidR="00C8439C" w:rsidRDefault="00C8439C" w:rsidP="00E1062D"/>
    <w:p w14:paraId="62C07AB7" w14:textId="77777777" w:rsidR="00C8439C" w:rsidRDefault="00C8439C" w:rsidP="00E1062D"/>
    <w:p w14:paraId="0D30A775" w14:textId="77777777" w:rsidR="00C8439C" w:rsidRDefault="00C8439C" w:rsidP="00E1062D"/>
    <w:p w14:paraId="4CC40579" w14:textId="77777777" w:rsidR="00E1062D" w:rsidRDefault="00E1062D" w:rsidP="00E1062D"/>
    <w:p w14:paraId="5D7E5442" w14:textId="77777777" w:rsidR="00C8439C" w:rsidRDefault="00C8439C" w:rsidP="00E1062D"/>
    <w:p w14:paraId="527358E5" w14:textId="77777777" w:rsidR="00C8439C" w:rsidRDefault="00C8439C" w:rsidP="00E1062D"/>
    <w:p w14:paraId="0690ED4D" w14:textId="77777777" w:rsidR="00C8439C" w:rsidRDefault="00C8439C" w:rsidP="00E1062D"/>
    <w:p w14:paraId="00EC4B23" w14:textId="77777777" w:rsidR="00C8439C" w:rsidRDefault="00C8439C" w:rsidP="00E1062D"/>
    <w:p w14:paraId="040B3EFB" w14:textId="77777777" w:rsidR="00C8439C" w:rsidRDefault="00C8439C" w:rsidP="00E1062D"/>
    <w:p w14:paraId="3E7BDEAE" w14:textId="4FBEBCD2" w:rsidR="00C8439C" w:rsidRDefault="00C8439C" w:rsidP="00E1062D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FD1164C" wp14:editId="4368E12E">
                <wp:simplePos x="0" y="0"/>
                <wp:positionH relativeFrom="column">
                  <wp:posOffset>4918075</wp:posOffset>
                </wp:positionH>
                <wp:positionV relativeFrom="paragraph">
                  <wp:posOffset>344805</wp:posOffset>
                </wp:positionV>
                <wp:extent cx="6581775" cy="1752600"/>
                <wp:effectExtent l="0" t="0" r="9525" b="0"/>
                <wp:wrapNone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81775" cy="1752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F552C9" w14:textId="1640D11B" w:rsidR="00C8439C" w:rsidRPr="007D7357" w:rsidRDefault="00C8439C" w:rsidP="00C8439C">
                            <w:pPr>
                              <w:rPr>
                                <w:rFonts w:asciiTheme="majorHAnsi" w:hAnsiTheme="majorHAnsi"/>
                                <w:b/>
                                <w:sz w:val="140"/>
                                <w:szCs w:val="140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sz w:val="140"/>
                                <w:szCs w:val="140"/>
                              </w:rPr>
                              <w:t>Ogon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8" type="#_x0000_t202" style="position:absolute;margin-left:387.25pt;margin-top:27.15pt;width:518.25pt;height:138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" stroked="f">
                <v:textbox>
                  <w:txbxContent>
                    <w:p w14:paraId="2EF552C9" w14:textId="1640D11B" w:rsidR="00C8439C" w:rsidRPr="007D7357" w:rsidRDefault="00C8439C" w:rsidP="00C8439C">
                      <w:pPr>
                        <w:rPr>
                          <w:rFonts w:asciiTheme="majorHAnsi" w:hAnsiTheme="majorHAnsi"/>
                          <w:b/>
                          <w:sz w:val="140"/>
                          <w:szCs w:val="140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sz w:val="140"/>
                          <w:szCs w:val="140"/>
                        </w:rPr>
                        <w:t>Ogoni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w:drawing>
          <wp:inline distT="0" distB="0" distL="0" distR="0" wp14:anchorId="7D10F8EC" wp14:editId="597A0122">
            <wp:extent cx="3870251" cy="2580167"/>
            <wp:effectExtent l="0" t="0" r="0" b="0"/>
            <wp:docPr id="42" name="Picture 42" descr="Ogoni people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Ogoni people - Wikipedia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4752" cy="25831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12DF9B" w14:textId="77777777" w:rsidR="00E1062D" w:rsidRDefault="00E1062D" w:rsidP="00E1062D"/>
    <w:p w14:paraId="4A18FF52" w14:textId="77777777" w:rsidR="00E1062D" w:rsidRDefault="00E1062D" w:rsidP="00E1062D"/>
    <w:p w14:paraId="3C07C79A" w14:textId="7DA97656" w:rsidR="00E1062D" w:rsidRDefault="00E1062D" w:rsidP="00E1062D"/>
    <w:p w14:paraId="692DCDBB" w14:textId="411A637D" w:rsidR="00161AA4" w:rsidRDefault="00161AA4" w:rsidP="00E1062D"/>
    <w:p w14:paraId="2C677792" w14:textId="1862E89E" w:rsidR="00161AA4" w:rsidRDefault="00161AA4" w:rsidP="00E1062D"/>
    <w:p w14:paraId="2582C14E" w14:textId="243E80E3" w:rsidR="00161AA4" w:rsidRDefault="00161AA4" w:rsidP="00E1062D"/>
    <w:p w14:paraId="0CE35D1C" w14:textId="0977AA15" w:rsidR="00161AA4" w:rsidRDefault="00161AA4" w:rsidP="00E1062D"/>
    <w:p w14:paraId="4EC48FDD" w14:textId="4E0BE310" w:rsidR="00161AA4" w:rsidRDefault="00161AA4" w:rsidP="00E1062D"/>
    <w:p w14:paraId="77983878" w14:textId="25BB5CB7" w:rsidR="00161AA4" w:rsidRDefault="00161AA4" w:rsidP="00E1062D"/>
    <w:p w14:paraId="1FE09B8B" w14:textId="06BBECC8" w:rsidR="00161AA4" w:rsidRDefault="00161AA4" w:rsidP="00E1062D"/>
    <w:p w14:paraId="388A6346" w14:textId="77777777" w:rsidR="00C8439C" w:rsidRDefault="00C8439C" w:rsidP="00E1062D"/>
    <w:p w14:paraId="72775A7E" w14:textId="67D7898F" w:rsidR="00161AA4" w:rsidRDefault="00161AA4" w:rsidP="00E1062D"/>
    <w:p w14:paraId="52C52178" w14:textId="6FA1CF5C" w:rsidR="00161AA4" w:rsidRDefault="00161AA4" w:rsidP="00E1062D"/>
    <w:p w14:paraId="2D9CE34D" w14:textId="76C8C395" w:rsidR="00161AA4" w:rsidRDefault="00161AA4" w:rsidP="00E1062D"/>
    <w:p w14:paraId="0F041754" w14:textId="2547543E" w:rsidR="00161AA4" w:rsidRDefault="00161AA4" w:rsidP="00E1062D"/>
    <w:p w14:paraId="2E12E2CE" w14:textId="4DD5F1C4" w:rsidR="00161AA4" w:rsidRDefault="00161AA4" w:rsidP="00E1062D"/>
    <w:p w14:paraId="338A4292" w14:textId="57BE671E" w:rsidR="00161AA4" w:rsidRDefault="00161AA4" w:rsidP="00E1062D"/>
    <w:p w14:paraId="66F4EA4E" w14:textId="7A7DBC9D" w:rsidR="00161AA4" w:rsidRDefault="00161AA4" w:rsidP="00E1062D"/>
    <w:p w14:paraId="56E310DC" w14:textId="460BB32F" w:rsidR="00161AA4" w:rsidRDefault="00161AA4" w:rsidP="00E1062D"/>
    <w:p w14:paraId="1564EB10" w14:textId="2399639C" w:rsidR="00161AA4" w:rsidRDefault="00161AA4" w:rsidP="00E1062D">
      <w:r>
        <w:rPr>
          <w:noProof/>
          <w:lang w:eastAsia="en-GB"/>
        </w:rPr>
        <w:drawing>
          <wp:anchor distT="0" distB="0" distL="114300" distR="114300" simplePos="0" relativeHeight="251660288" behindDoc="1" locked="0" layoutInCell="1" allowOverlap="1" wp14:anchorId="359AEBFC" wp14:editId="62CDA9E7">
            <wp:simplePos x="0" y="0"/>
            <wp:positionH relativeFrom="column">
              <wp:posOffset>-263979</wp:posOffset>
            </wp:positionH>
            <wp:positionV relativeFrom="paragraph">
              <wp:posOffset>73479</wp:posOffset>
            </wp:positionV>
            <wp:extent cx="3379304" cy="2249042"/>
            <wp:effectExtent l="19050" t="19050" r="12065" b="18415"/>
            <wp:wrapTight wrapText="bothSides">
              <wp:wrapPolygon edited="0">
                <wp:start x="-122" y="-183"/>
                <wp:lineTo x="-122" y="21594"/>
                <wp:lineTo x="21555" y="21594"/>
                <wp:lineTo x="21555" y="-183"/>
                <wp:lineTo x="-122" y="-183"/>
              </wp:wrapPolygon>
            </wp:wrapTight>
            <wp:docPr id="20" name="Picture 20" descr="http://www.unpo.org/imgi/p/m/9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unpo.org/imgi/p/m/91.jp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9304" cy="224904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10A904" w14:textId="2D8B8E24" w:rsidR="00161AA4" w:rsidRDefault="00161AA4" w:rsidP="00E1062D"/>
    <w:p w14:paraId="436A69F3" w14:textId="4D91B31F" w:rsidR="00161AA4" w:rsidRDefault="00161AA4" w:rsidP="00E1062D"/>
    <w:p w14:paraId="20B33A7D" w14:textId="26B85498" w:rsidR="00161AA4" w:rsidRDefault="00161AA4" w:rsidP="00E1062D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79C11137" wp14:editId="1EEAA8B6">
                <wp:simplePos x="0" y="0"/>
                <wp:positionH relativeFrom="column">
                  <wp:posOffset>12700</wp:posOffset>
                </wp:positionH>
                <wp:positionV relativeFrom="paragraph">
                  <wp:posOffset>21590</wp:posOffset>
                </wp:positionV>
                <wp:extent cx="6581775" cy="1752600"/>
                <wp:effectExtent l="0" t="0" r="9525" b="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81775" cy="1752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616503" w14:textId="77777777" w:rsidR="00E1062D" w:rsidRPr="007D7357" w:rsidRDefault="00E1062D" w:rsidP="00E1062D">
                            <w:pPr>
                              <w:rPr>
                                <w:rFonts w:asciiTheme="majorHAnsi" w:hAnsiTheme="majorHAnsi"/>
                                <w:b/>
                                <w:sz w:val="140"/>
                                <w:szCs w:val="140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sz w:val="140"/>
                                <w:szCs w:val="140"/>
                              </w:rPr>
                              <w:t>Taiwa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9" type="#_x0000_t202" style="position:absolute;margin-left:1pt;margin-top:1.7pt;width:518.25pt;height:138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" stroked="f">
                <v:textbox>
                  <w:txbxContent>
                    <w:p w14:paraId="45616503" w14:textId="77777777" w:rsidR="00E1062D" w:rsidRPr="007D7357" w:rsidRDefault="00E1062D" w:rsidP="00E1062D">
                      <w:pPr>
                        <w:rPr>
                          <w:rFonts w:asciiTheme="majorHAnsi" w:hAnsiTheme="majorHAnsi"/>
                          <w:b/>
                          <w:sz w:val="140"/>
                          <w:szCs w:val="140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sz w:val="140"/>
                          <w:szCs w:val="140"/>
                        </w:rPr>
                        <w:t>Taiwan</w:t>
                      </w:r>
                    </w:p>
                  </w:txbxContent>
                </v:textbox>
              </v:shape>
            </w:pict>
          </mc:Fallback>
        </mc:AlternateContent>
      </w:r>
    </w:p>
    <w:p w14:paraId="64DFD17B" w14:textId="79743A2A" w:rsidR="00161AA4" w:rsidRDefault="00161AA4" w:rsidP="00E1062D"/>
    <w:p w14:paraId="7AE85F54" w14:textId="3F9E264E" w:rsidR="00161AA4" w:rsidRDefault="00161AA4" w:rsidP="00E1062D"/>
    <w:p w14:paraId="313063DD" w14:textId="2873F3D9" w:rsidR="00161AA4" w:rsidRDefault="00161AA4" w:rsidP="00E1062D"/>
    <w:p w14:paraId="035E8827" w14:textId="5C99FC1C" w:rsidR="00161AA4" w:rsidRDefault="00161AA4" w:rsidP="00E1062D"/>
    <w:p w14:paraId="1A69A401" w14:textId="61C56811" w:rsidR="00161AA4" w:rsidRDefault="00161AA4" w:rsidP="00E1062D"/>
    <w:p w14:paraId="6D364CBC" w14:textId="572AAC1A" w:rsidR="00161AA4" w:rsidRDefault="00161AA4" w:rsidP="00E1062D"/>
    <w:p w14:paraId="1B193930" w14:textId="31B3B4D0" w:rsidR="00161AA4" w:rsidRDefault="00161AA4" w:rsidP="00E1062D"/>
    <w:p w14:paraId="562C6940" w14:textId="00CEA65A" w:rsidR="00161AA4" w:rsidRDefault="00161AA4" w:rsidP="00E1062D"/>
    <w:p w14:paraId="12D085F7" w14:textId="64B02235" w:rsidR="00161AA4" w:rsidRDefault="00161AA4" w:rsidP="00E1062D"/>
    <w:p w14:paraId="541D298D" w14:textId="7DCFE3BB" w:rsidR="00161AA4" w:rsidRDefault="00161AA4" w:rsidP="00E1062D"/>
    <w:p w14:paraId="2B607126" w14:textId="2DE18E28" w:rsidR="00161AA4" w:rsidRDefault="00161AA4" w:rsidP="00E1062D"/>
    <w:p w14:paraId="411755B8" w14:textId="37404EBC" w:rsidR="00161AA4" w:rsidRDefault="00161AA4" w:rsidP="00E1062D"/>
    <w:p w14:paraId="39194270" w14:textId="191688C0" w:rsidR="00161AA4" w:rsidRDefault="00161AA4" w:rsidP="00E1062D"/>
    <w:p w14:paraId="6B5162D3" w14:textId="77777777" w:rsidR="00914B04" w:rsidRDefault="00914B04" w:rsidP="00914B04"/>
    <w:p w14:paraId="2C493B67" w14:textId="77777777" w:rsidR="00914B04" w:rsidRDefault="00914B04" w:rsidP="00914B04"/>
    <w:p w14:paraId="1078B6E9" w14:textId="77777777" w:rsidR="00914B04" w:rsidRDefault="00914B04" w:rsidP="00914B04"/>
    <w:p w14:paraId="020DCFFB" w14:textId="77777777" w:rsidR="00914B04" w:rsidRDefault="00914B04" w:rsidP="00914B04"/>
    <w:p w14:paraId="66F080A9" w14:textId="77777777" w:rsidR="00914B04" w:rsidRDefault="00914B04" w:rsidP="00914B04"/>
    <w:p w14:paraId="3384C13E" w14:textId="77777777" w:rsidR="00914B04" w:rsidRDefault="00914B04" w:rsidP="00914B04"/>
    <w:p w14:paraId="06F63CF2" w14:textId="77777777" w:rsidR="00914B04" w:rsidRDefault="00914B04" w:rsidP="00914B04"/>
    <w:p w14:paraId="2F8CC617" w14:textId="77777777" w:rsidR="00914B04" w:rsidRDefault="00914B04" w:rsidP="00914B04"/>
    <w:p w14:paraId="300F39D1" w14:textId="77777777" w:rsidR="00C8439C" w:rsidRDefault="00C8439C" w:rsidP="00914B04"/>
    <w:p w14:paraId="5329C20B" w14:textId="77777777" w:rsidR="00C8439C" w:rsidRDefault="00C8439C" w:rsidP="00914B04"/>
    <w:p w14:paraId="46982058" w14:textId="77777777" w:rsidR="00914B04" w:rsidRDefault="00914B04" w:rsidP="00914B04"/>
    <w:p w14:paraId="4FDEBC0C" w14:textId="77777777" w:rsidR="00914B04" w:rsidRDefault="00914B04" w:rsidP="00914B04"/>
    <w:p w14:paraId="551DAE74" w14:textId="77777777" w:rsidR="00914B04" w:rsidRDefault="00914B04" w:rsidP="00914B04"/>
    <w:p w14:paraId="6EBA73DA" w14:textId="77777777" w:rsidR="00914B04" w:rsidRDefault="00914B04" w:rsidP="00914B04"/>
    <w:p w14:paraId="01FB58A0" w14:textId="77777777" w:rsidR="00914B04" w:rsidRDefault="00914B04" w:rsidP="00914B04"/>
    <w:p w14:paraId="2283B14B" w14:textId="77777777" w:rsidR="00914B04" w:rsidRDefault="00914B04" w:rsidP="00914B04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1354272" wp14:editId="6C627694">
                <wp:simplePos x="0" y="0"/>
                <wp:positionH relativeFrom="column">
                  <wp:posOffset>4558000</wp:posOffset>
                </wp:positionH>
                <wp:positionV relativeFrom="paragraph">
                  <wp:posOffset>807558</wp:posOffset>
                </wp:positionV>
                <wp:extent cx="6581775" cy="1752600"/>
                <wp:effectExtent l="0" t="0" r="9525" b="0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81775" cy="1752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85809F" w14:textId="77777777" w:rsidR="00914B04" w:rsidRPr="003B762D" w:rsidRDefault="00914B04" w:rsidP="00914B04">
                            <w:pPr>
                              <w:rPr>
                                <w:rFonts w:asciiTheme="majorHAnsi" w:hAnsiTheme="majorHAnsi"/>
                                <w:b/>
                                <w:sz w:val="140"/>
                                <w:szCs w:val="140"/>
                              </w:rPr>
                            </w:pPr>
                            <w:r w:rsidRPr="003B762D">
                              <w:rPr>
                                <w:rFonts w:asciiTheme="majorHAnsi" w:hAnsiTheme="majorHAnsi"/>
                                <w:b/>
                                <w:sz w:val="140"/>
                                <w:szCs w:val="140"/>
                              </w:rPr>
                              <w:t>Tibe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0" type="#_x0000_t202" style="position:absolute;margin-left:358.9pt;margin-top:63.6pt;width:518.25pt;height:138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" stroked="f">
                <v:textbox>
                  <w:txbxContent>
                    <w:p w14:paraId="2585809F" w14:textId="77777777" w:rsidR="00914B04" w:rsidRPr="003B762D" w:rsidRDefault="00914B04" w:rsidP="00914B04">
                      <w:pPr>
                        <w:rPr>
                          <w:rFonts w:asciiTheme="majorHAnsi" w:hAnsiTheme="majorHAnsi"/>
                          <w:b/>
                          <w:sz w:val="140"/>
                          <w:szCs w:val="140"/>
                        </w:rPr>
                      </w:pPr>
                      <w:r w:rsidRPr="003B762D">
                        <w:rPr>
                          <w:rFonts w:asciiTheme="majorHAnsi" w:hAnsiTheme="majorHAnsi"/>
                          <w:b/>
                          <w:sz w:val="140"/>
                          <w:szCs w:val="140"/>
                        </w:rPr>
                        <w:t>Tibe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w:drawing>
          <wp:inline distT="0" distB="0" distL="0" distR="0" wp14:anchorId="18011F8A" wp14:editId="28217C10">
            <wp:extent cx="4115236" cy="2573079"/>
            <wp:effectExtent l="0" t="0" r="0" b="0"/>
            <wp:docPr id="9" name="Picture 9" descr="Image result for tibetan fla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tibetan flag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118" cy="25886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88DADC" w14:textId="6D40EABB" w:rsidR="00161AA4" w:rsidRDefault="00161AA4" w:rsidP="00E1062D"/>
    <w:p w14:paraId="6E7A0CB4" w14:textId="5B46507F" w:rsidR="00161AA4" w:rsidRDefault="00161AA4" w:rsidP="00E1062D"/>
    <w:p w14:paraId="338B02C3" w14:textId="76F5B885" w:rsidR="00161AA4" w:rsidRDefault="00161AA4" w:rsidP="00E1062D"/>
    <w:p w14:paraId="4BB4C3AC" w14:textId="70C372FA" w:rsidR="00161AA4" w:rsidRDefault="00161AA4" w:rsidP="00E1062D"/>
    <w:p w14:paraId="151EC454" w14:textId="585E8662" w:rsidR="00161AA4" w:rsidRDefault="00161AA4" w:rsidP="00E1062D"/>
    <w:p w14:paraId="4EC51C0E" w14:textId="77777777" w:rsidR="00914B04" w:rsidRDefault="00914B04" w:rsidP="00E1062D"/>
    <w:p w14:paraId="7AD22058" w14:textId="77777777" w:rsidR="00914B04" w:rsidRDefault="00914B04" w:rsidP="00E1062D"/>
    <w:p w14:paraId="6A2FD94F" w14:textId="77777777" w:rsidR="00914B04" w:rsidRDefault="00914B04" w:rsidP="00E1062D"/>
    <w:p w14:paraId="48B0A9F4" w14:textId="77777777" w:rsidR="00914B04" w:rsidRDefault="00914B04" w:rsidP="00E1062D"/>
    <w:p w14:paraId="3D563C76" w14:textId="305A530F" w:rsidR="00161AA4" w:rsidRDefault="00161AA4" w:rsidP="00E1062D"/>
    <w:p w14:paraId="14313846" w14:textId="22D79CEA" w:rsidR="00161AA4" w:rsidRDefault="00161AA4" w:rsidP="00E1062D"/>
    <w:p w14:paraId="44AB6EE9" w14:textId="7FCAB96E" w:rsidR="00161AA4" w:rsidRDefault="00161AA4" w:rsidP="00E1062D"/>
    <w:p w14:paraId="1F38BA88" w14:textId="5E58B9C3" w:rsidR="00161AA4" w:rsidRDefault="00161AA4" w:rsidP="00E1062D"/>
    <w:p w14:paraId="0CDB5D30" w14:textId="5692AAC4" w:rsidR="00161AA4" w:rsidRDefault="00161AA4" w:rsidP="00E1062D"/>
    <w:p w14:paraId="53AE011C" w14:textId="556D7C31" w:rsidR="00161AA4" w:rsidRDefault="00161AA4" w:rsidP="00E1062D"/>
    <w:p w14:paraId="644248A7" w14:textId="3323DFF7" w:rsidR="00161AA4" w:rsidRDefault="00161AA4" w:rsidP="00E1062D"/>
    <w:p w14:paraId="7923D490" w14:textId="646D817F" w:rsidR="00161AA4" w:rsidRDefault="00161AA4" w:rsidP="00E1062D"/>
    <w:p w14:paraId="561148E8" w14:textId="0253E13F" w:rsidR="00161AA4" w:rsidRDefault="00161AA4" w:rsidP="00E1062D">
      <w:r>
        <w:rPr>
          <w:noProof/>
          <w:lang w:eastAsia="en-GB"/>
        </w:rPr>
        <w:drawing>
          <wp:anchor distT="0" distB="0" distL="114300" distR="114300" simplePos="0" relativeHeight="251665408" behindDoc="1" locked="0" layoutInCell="1" allowOverlap="1" wp14:anchorId="541912F2" wp14:editId="535628B3">
            <wp:simplePos x="0" y="0"/>
            <wp:positionH relativeFrom="column">
              <wp:posOffset>-424543</wp:posOffset>
            </wp:positionH>
            <wp:positionV relativeFrom="paragraph">
              <wp:posOffset>145960</wp:posOffset>
            </wp:positionV>
            <wp:extent cx="3751001" cy="2498453"/>
            <wp:effectExtent l="0" t="0" r="1905" b="0"/>
            <wp:wrapTight wrapText="bothSides">
              <wp:wrapPolygon edited="0">
                <wp:start x="0" y="0"/>
                <wp:lineTo x="0" y="21413"/>
                <wp:lineTo x="21501" y="21413"/>
                <wp:lineTo x="21501" y="0"/>
                <wp:lineTo x="0" y="0"/>
              </wp:wrapPolygon>
            </wp:wrapTight>
            <wp:docPr id="36" name="Picture 36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1001" cy="24984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C7EDBB" w14:textId="25F7DDCD" w:rsidR="00161AA4" w:rsidRDefault="00161AA4" w:rsidP="00E1062D"/>
    <w:p w14:paraId="3104C429" w14:textId="1EE625B3" w:rsidR="00161AA4" w:rsidRDefault="00161AA4" w:rsidP="00E1062D"/>
    <w:p w14:paraId="7E40FE78" w14:textId="1E6F3583" w:rsidR="00161AA4" w:rsidRDefault="00161AA4" w:rsidP="00E1062D"/>
    <w:p w14:paraId="2B649611" w14:textId="4CDDDBD9" w:rsidR="00161AA4" w:rsidRDefault="00161AA4" w:rsidP="00E1062D"/>
    <w:p w14:paraId="7647ED38" w14:textId="37D40DE8" w:rsidR="00161AA4" w:rsidRDefault="00161AA4" w:rsidP="00E1062D"/>
    <w:p w14:paraId="6873A993" w14:textId="48F5300A" w:rsidR="00161AA4" w:rsidRDefault="00161AA4" w:rsidP="00E1062D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7CAA051" wp14:editId="4E2C2D8D">
                <wp:simplePos x="0" y="0"/>
                <wp:positionH relativeFrom="column">
                  <wp:posOffset>260713</wp:posOffset>
                </wp:positionH>
                <wp:positionV relativeFrom="paragraph">
                  <wp:posOffset>14061</wp:posOffset>
                </wp:positionV>
                <wp:extent cx="6763407" cy="1545021"/>
                <wp:effectExtent l="0" t="0" r="0" b="0"/>
                <wp:wrapNone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63407" cy="154502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C38341" w14:textId="0C38CC72" w:rsidR="00161AA4" w:rsidRPr="003A6429" w:rsidRDefault="00161AA4" w:rsidP="00161AA4">
                            <w:pPr>
                              <w:rPr>
                                <w:rFonts w:asciiTheme="majorHAnsi" w:hAnsiTheme="majorHAnsi"/>
                                <w:b/>
                                <w:sz w:val="140"/>
                                <w:szCs w:val="140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sz w:val="140"/>
                                <w:szCs w:val="140"/>
                              </w:rPr>
                              <w:t>West Papu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1" type="#_x0000_t202" style="position:absolute;margin-left:20.55pt;margin-top:1.1pt;width:532.55pt;height:121.6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" stroked="f">
                <v:textbox>
                  <w:txbxContent>
                    <w:p w14:paraId="6CC38341" w14:textId="0C38CC72" w:rsidR="00161AA4" w:rsidRPr="003A6429" w:rsidRDefault="00161AA4" w:rsidP="00161AA4">
                      <w:pPr>
                        <w:rPr>
                          <w:rFonts w:asciiTheme="majorHAnsi" w:hAnsiTheme="majorHAnsi"/>
                          <w:b/>
                          <w:sz w:val="140"/>
                          <w:szCs w:val="140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sz w:val="140"/>
                          <w:szCs w:val="140"/>
                        </w:rPr>
                        <w:t>West Papua</w:t>
                      </w:r>
                    </w:p>
                  </w:txbxContent>
                </v:textbox>
              </v:shape>
            </w:pict>
          </mc:Fallback>
        </mc:AlternateContent>
      </w:r>
    </w:p>
    <w:p w14:paraId="25687FE8" w14:textId="7FF15F61" w:rsidR="00161AA4" w:rsidRDefault="00161AA4" w:rsidP="00E1062D"/>
    <w:p w14:paraId="51D47D1D" w14:textId="3B550D8A" w:rsidR="00161AA4" w:rsidRDefault="00161AA4" w:rsidP="00E1062D"/>
    <w:p w14:paraId="646EFACF" w14:textId="236A0E01" w:rsidR="00161AA4" w:rsidRDefault="00161AA4" w:rsidP="00E1062D"/>
    <w:p w14:paraId="4DA9F459" w14:textId="0C0FC94F" w:rsidR="00161AA4" w:rsidRDefault="00161AA4" w:rsidP="00E1062D"/>
    <w:p w14:paraId="54AAA068" w14:textId="30D8A547" w:rsidR="00161AA4" w:rsidRDefault="00161AA4" w:rsidP="00E1062D"/>
    <w:p w14:paraId="02495310" w14:textId="52043E1D" w:rsidR="00161AA4" w:rsidRDefault="00161AA4" w:rsidP="00E1062D"/>
    <w:p w14:paraId="07CFCC50" w14:textId="49DDC126" w:rsidR="00161AA4" w:rsidRDefault="00161AA4" w:rsidP="00E1062D"/>
    <w:p w14:paraId="5B47AF76" w14:textId="682327D8" w:rsidR="00161AA4" w:rsidRDefault="00161AA4" w:rsidP="00E1062D"/>
    <w:p w14:paraId="27BC6B7A" w14:textId="452B7ACE" w:rsidR="00161AA4" w:rsidRDefault="00161AA4" w:rsidP="00E1062D"/>
    <w:p w14:paraId="2C3CA85D" w14:textId="77777777" w:rsidR="00EB0897" w:rsidRDefault="00EB0897" w:rsidP="00E1062D"/>
    <w:p w14:paraId="28F1F56B" w14:textId="77777777" w:rsidR="00161AA4" w:rsidRDefault="00161AA4" w:rsidP="00E1062D"/>
    <w:p w14:paraId="5EBE66AC" w14:textId="4975C759" w:rsidR="00161AA4" w:rsidRDefault="00161AA4" w:rsidP="00E1062D"/>
    <w:p w14:paraId="466D8CA1" w14:textId="73B8DA85" w:rsidR="00161AA4" w:rsidRDefault="00161AA4" w:rsidP="00E1062D"/>
    <w:p w14:paraId="15A41EF3" w14:textId="544402DA" w:rsidR="00161AA4" w:rsidRDefault="00161AA4" w:rsidP="00E1062D"/>
    <w:p w14:paraId="502E5656" w14:textId="1CB305B9" w:rsidR="00161AA4" w:rsidRDefault="00161AA4" w:rsidP="00E1062D"/>
    <w:p w14:paraId="1AEF53F0" w14:textId="6A73EDD6" w:rsidR="00161AA4" w:rsidRDefault="00161AA4" w:rsidP="00E1062D"/>
    <w:p w14:paraId="7C7807CD" w14:textId="23D0343E" w:rsidR="00161AA4" w:rsidRDefault="00161AA4" w:rsidP="00E1062D"/>
    <w:p w14:paraId="0570F03D" w14:textId="58BD1319" w:rsidR="00161AA4" w:rsidRDefault="00161AA4" w:rsidP="00E1062D"/>
    <w:p w14:paraId="68929619" w14:textId="5A952C20" w:rsidR="00161AA4" w:rsidRDefault="00161AA4" w:rsidP="00E1062D"/>
    <w:p w14:paraId="27CAA8CF" w14:textId="24BAD73B" w:rsidR="00161AA4" w:rsidRDefault="00161AA4" w:rsidP="00E1062D"/>
    <w:p w14:paraId="2EDFB798" w14:textId="57930ECB" w:rsidR="00161AA4" w:rsidRDefault="00161AA4" w:rsidP="00E1062D"/>
    <w:p w14:paraId="3FAB7403" w14:textId="2F8E7101" w:rsidR="00161AA4" w:rsidRDefault="00161AA4" w:rsidP="00E1062D"/>
    <w:p w14:paraId="06920C02" w14:textId="2BE357A2" w:rsidR="00161AA4" w:rsidRDefault="00161AA4" w:rsidP="00E1062D"/>
    <w:p w14:paraId="77538C3E" w14:textId="77777777" w:rsidR="00161AA4" w:rsidRDefault="00161AA4" w:rsidP="00E1062D"/>
    <w:p w14:paraId="11813E7B" w14:textId="77777777" w:rsidR="00E1062D" w:rsidRDefault="00E1062D" w:rsidP="00E1062D"/>
    <w:p w14:paraId="2646BEDD" w14:textId="77777777" w:rsidR="00E1062D" w:rsidRDefault="00E1062D" w:rsidP="00E1062D"/>
    <w:p w14:paraId="0314F762" w14:textId="77777777" w:rsidR="00E1062D" w:rsidRDefault="00E1062D" w:rsidP="00E1062D"/>
    <w:p w14:paraId="56632EEF" w14:textId="5314409C" w:rsidR="00E1062D" w:rsidRDefault="00E1062D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1E026FA1" wp14:editId="22BD62FF">
                <wp:simplePos x="0" y="0"/>
                <wp:positionH relativeFrom="column">
                  <wp:posOffset>2743200</wp:posOffset>
                </wp:positionH>
                <wp:positionV relativeFrom="paragraph">
                  <wp:posOffset>713631</wp:posOffset>
                </wp:positionV>
                <wp:extent cx="6763407" cy="1545021"/>
                <wp:effectExtent l="0" t="0" r="0" b="0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63407" cy="154502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CCDE6F" w14:textId="77777777" w:rsidR="00E1062D" w:rsidRPr="003A6429" w:rsidRDefault="00E1062D" w:rsidP="00E1062D">
                            <w:pPr>
                              <w:rPr>
                                <w:rFonts w:asciiTheme="majorHAnsi" w:hAnsiTheme="majorHAnsi"/>
                                <w:b/>
                                <w:sz w:val="140"/>
                                <w:szCs w:val="140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sz w:val="140"/>
                                <w:szCs w:val="140"/>
                              </w:rPr>
                              <w:t>UNPO Presid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2" type="#_x0000_t202" style="position:absolute;margin-left:3in;margin-top:56.2pt;width:532.55pt;height:121.6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" stroked="f">
                <v:textbox>
                  <w:txbxContent>
                    <w:p w14:paraId="21CCDE6F" w14:textId="77777777" w:rsidR="00E1062D" w:rsidRPr="003A6429" w:rsidRDefault="00E1062D" w:rsidP="00E1062D">
                      <w:pPr>
                        <w:rPr>
                          <w:rFonts w:asciiTheme="majorHAnsi" w:hAnsiTheme="majorHAnsi"/>
                          <w:b/>
                          <w:sz w:val="140"/>
                          <w:szCs w:val="140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sz w:val="140"/>
                          <w:szCs w:val="140"/>
                        </w:rPr>
                        <w:t>UNPO Presiden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w:drawing>
          <wp:inline distT="0" distB="0" distL="0" distR="0" wp14:anchorId="1C813ABD" wp14:editId="4B244725">
            <wp:extent cx="2702591" cy="2601310"/>
            <wp:effectExtent l="0" t="0" r="2540" b="8890"/>
            <wp:docPr id="26" name="Picture 26" descr="http://unpo.org/img/unp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unpo.org/img/unpo.p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2591" cy="2601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0C79D8" w14:textId="77777777" w:rsidR="00061842" w:rsidRDefault="00061842"/>
    <w:p w14:paraId="17AB16FB" w14:textId="77777777" w:rsidR="00061842" w:rsidRPr="00016042" w:rsidRDefault="00061842" w:rsidP="00061842">
      <w:pPr>
        <w:jc w:val="center"/>
        <w:rPr>
          <w:b/>
          <w:sz w:val="120"/>
          <w:szCs w:val="120"/>
        </w:rPr>
      </w:pPr>
      <w:r w:rsidRPr="00061842">
        <w:rPr>
          <w:b/>
          <w:noProof/>
          <w:sz w:val="120"/>
          <w:szCs w:val="120"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3B1F403" wp14:editId="7CEADD12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6666614" cy="1722474"/>
                <wp:effectExtent l="0" t="0" r="20320" b="11430"/>
                <wp:wrapNone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66614" cy="172247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B54528" w14:textId="77777777" w:rsidR="00061842" w:rsidRPr="00061842" w:rsidRDefault="00061842" w:rsidP="00061842">
                            <w:pPr>
                              <w:jc w:val="center"/>
                              <w:rPr>
                                <w:rFonts w:asciiTheme="majorHAnsi" w:hAnsiTheme="majorHAnsi"/>
                                <w:b/>
                                <w:sz w:val="140"/>
                                <w:szCs w:val="140"/>
                              </w:rPr>
                            </w:pPr>
                            <w:r w:rsidRPr="00061842">
                              <w:rPr>
                                <w:rFonts w:asciiTheme="majorHAnsi" w:hAnsiTheme="majorHAnsi"/>
                                <w:b/>
                                <w:sz w:val="140"/>
                                <w:szCs w:val="140"/>
                              </w:rPr>
                              <w:t>2 minut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3" type="#_x0000_t202" style="position:absolute;left:0;text-align:left;margin-left:0;margin-top:0;width:524.95pt;height:135.65pt;z-index:251658240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">
                <v:stroke dashstyle="dash"/>
                <v:textbox>
                  <w:txbxContent>
                    <w:p w14:paraId="3FB54528" w14:textId="77777777" w:rsidR="00061842" w:rsidRPr="00061842" w:rsidRDefault="00061842" w:rsidP="00061842">
                      <w:pPr>
                        <w:jc w:val="center"/>
                        <w:rPr>
                          <w:rFonts w:asciiTheme="majorHAnsi" w:hAnsiTheme="majorHAnsi"/>
                          <w:b/>
                          <w:sz w:val="140"/>
                          <w:szCs w:val="140"/>
                        </w:rPr>
                      </w:pPr>
                      <w:r w:rsidRPr="00061842">
                        <w:rPr>
                          <w:rFonts w:asciiTheme="majorHAnsi" w:hAnsiTheme="majorHAnsi"/>
                          <w:b/>
                          <w:sz w:val="140"/>
                          <w:szCs w:val="140"/>
                        </w:rPr>
                        <w:t>2 minutes</w:t>
                      </w:r>
                    </w:p>
                  </w:txbxContent>
                </v:textbox>
              </v:shape>
            </w:pict>
          </mc:Fallback>
        </mc:AlternateContent>
      </w:r>
    </w:p>
    <w:p w14:paraId="199D67EA" w14:textId="77777777" w:rsidR="00061842" w:rsidRDefault="00061842" w:rsidP="00061842">
      <w:pPr>
        <w:jc w:val="center"/>
        <w:rPr>
          <w:b/>
          <w:sz w:val="120"/>
          <w:szCs w:val="120"/>
        </w:rPr>
      </w:pPr>
    </w:p>
    <w:p w14:paraId="46A82F7C" w14:textId="77777777" w:rsidR="00061842" w:rsidRDefault="00061842" w:rsidP="00061842">
      <w:pPr>
        <w:jc w:val="center"/>
        <w:rPr>
          <w:b/>
          <w:sz w:val="120"/>
          <w:szCs w:val="120"/>
        </w:rPr>
      </w:pPr>
      <w:r w:rsidRPr="00061842">
        <w:rPr>
          <w:b/>
          <w:noProof/>
          <w:sz w:val="120"/>
          <w:szCs w:val="120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92FEE67" wp14:editId="1ED9D0CB">
                <wp:simplePos x="0" y="0"/>
                <wp:positionH relativeFrom="column">
                  <wp:posOffset>1080770</wp:posOffset>
                </wp:positionH>
                <wp:positionV relativeFrom="paragraph">
                  <wp:posOffset>368138</wp:posOffset>
                </wp:positionV>
                <wp:extent cx="6666230" cy="1722120"/>
                <wp:effectExtent l="0" t="0" r="20320" b="11430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66230" cy="1722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28401F" w14:textId="77777777" w:rsidR="00061842" w:rsidRPr="00061842" w:rsidRDefault="00061842" w:rsidP="00061842">
                            <w:pPr>
                              <w:jc w:val="center"/>
                              <w:rPr>
                                <w:rFonts w:asciiTheme="majorHAnsi" w:hAnsiTheme="majorHAnsi"/>
                                <w:b/>
                                <w:sz w:val="140"/>
                                <w:szCs w:val="140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sz w:val="140"/>
                                <w:szCs w:val="140"/>
                              </w:rPr>
                              <w:t>1 minu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4" type="#_x0000_t202" style="position:absolute;left:0;text-align:left;margin-left:85.1pt;margin-top:29pt;width:524.9pt;height:135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">
                <v:stroke dashstyle="dash"/>
                <v:textbox>
                  <w:txbxContent>
                    <w:p w14:paraId="1028401F" w14:textId="77777777" w:rsidR="00061842" w:rsidRPr="00061842" w:rsidRDefault="00061842" w:rsidP="00061842">
                      <w:pPr>
                        <w:jc w:val="center"/>
                        <w:rPr>
                          <w:rFonts w:asciiTheme="majorHAnsi" w:hAnsiTheme="majorHAnsi"/>
                          <w:b/>
                          <w:sz w:val="140"/>
                          <w:szCs w:val="140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sz w:val="140"/>
                          <w:szCs w:val="140"/>
                        </w:rPr>
                        <w:t>1 minute</w:t>
                      </w:r>
                    </w:p>
                  </w:txbxContent>
                </v:textbox>
              </v:shape>
            </w:pict>
          </mc:Fallback>
        </mc:AlternateContent>
      </w:r>
    </w:p>
    <w:p w14:paraId="3D3279B8" w14:textId="77777777" w:rsidR="00061842" w:rsidRDefault="00061842" w:rsidP="00061842">
      <w:pPr>
        <w:jc w:val="center"/>
        <w:rPr>
          <w:b/>
          <w:sz w:val="120"/>
          <w:szCs w:val="120"/>
        </w:rPr>
      </w:pPr>
    </w:p>
    <w:p w14:paraId="5474613B" w14:textId="77777777" w:rsidR="00061842" w:rsidRDefault="00061842" w:rsidP="00061842">
      <w:pPr>
        <w:jc w:val="center"/>
        <w:rPr>
          <w:b/>
          <w:sz w:val="120"/>
          <w:szCs w:val="120"/>
        </w:rPr>
      </w:pPr>
      <w:r w:rsidRPr="00061842">
        <w:rPr>
          <w:b/>
          <w:noProof/>
          <w:sz w:val="120"/>
          <w:szCs w:val="120"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52BBA63" wp14:editId="199A3C1D">
                <wp:simplePos x="0" y="0"/>
                <wp:positionH relativeFrom="column">
                  <wp:posOffset>1080770</wp:posOffset>
                </wp:positionH>
                <wp:positionV relativeFrom="paragraph">
                  <wp:posOffset>748665</wp:posOffset>
                </wp:positionV>
                <wp:extent cx="6666230" cy="1722120"/>
                <wp:effectExtent l="0" t="0" r="20320" b="11430"/>
                <wp:wrapNone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66230" cy="1722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D3AE2E" w14:textId="77777777" w:rsidR="00061842" w:rsidRPr="00061842" w:rsidRDefault="00061842" w:rsidP="00061842">
                            <w:pPr>
                              <w:jc w:val="center"/>
                              <w:rPr>
                                <w:rFonts w:asciiTheme="majorHAnsi" w:hAnsiTheme="majorHAnsi"/>
                                <w:b/>
                                <w:sz w:val="140"/>
                                <w:szCs w:val="140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sz w:val="140"/>
                                <w:szCs w:val="140"/>
                              </w:rPr>
                              <w:t>Time is up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5" type="#_x0000_t202" style="position:absolute;left:0;text-align:left;margin-left:85.1pt;margin-top:58.95pt;width:524.9pt;height:135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">
                <v:stroke dashstyle="dash"/>
                <v:textbox>
                  <w:txbxContent>
                    <w:p w14:paraId="28D3AE2E" w14:textId="77777777" w:rsidR="00061842" w:rsidRPr="00061842" w:rsidRDefault="00061842" w:rsidP="00061842">
                      <w:pPr>
                        <w:jc w:val="center"/>
                        <w:rPr>
                          <w:rFonts w:asciiTheme="majorHAnsi" w:hAnsiTheme="majorHAnsi"/>
                          <w:b/>
                          <w:sz w:val="140"/>
                          <w:szCs w:val="140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sz w:val="140"/>
                          <w:szCs w:val="140"/>
                        </w:rPr>
                        <w:t>Time is up!</w:t>
                      </w:r>
                    </w:p>
                  </w:txbxContent>
                </v:textbox>
              </v:shape>
            </w:pict>
          </mc:Fallback>
        </mc:AlternateContent>
      </w:r>
    </w:p>
    <w:p w14:paraId="0FC30906" w14:textId="77777777" w:rsidR="00061842" w:rsidRDefault="00061842"/>
    <w:sectPr w:rsidR="00061842" w:rsidSect="00E1062D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602DE6"/>
    <w:multiLevelType w:val="hybridMultilevel"/>
    <w:tmpl w:val="1B5E5B1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1F62F55"/>
    <w:multiLevelType w:val="hybridMultilevel"/>
    <w:tmpl w:val="F3CEC6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xtjQ0NjSzMDQwMzRU0lEKTi0uzszPAykwrgUAYDFRtCwAAAA="/>
  </w:docVars>
  <w:rsids>
    <w:rsidRoot w:val="00E1062D"/>
    <w:rsid w:val="00061842"/>
    <w:rsid w:val="000A2B41"/>
    <w:rsid w:val="00161AA4"/>
    <w:rsid w:val="002A7B87"/>
    <w:rsid w:val="003B762D"/>
    <w:rsid w:val="003C6CD8"/>
    <w:rsid w:val="005F220E"/>
    <w:rsid w:val="007875A8"/>
    <w:rsid w:val="008268D3"/>
    <w:rsid w:val="00914B04"/>
    <w:rsid w:val="009934FF"/>
    <w:rsid w:val="009F5C7B"/>
    <w:rsid w:val="00A172D6"/>
    <w:rsid w:val="00A3046D"/>
    <w:rsid w:val="00B1760A"/>
    <w:rsid w:val="00C8439C"/>
    <w:rsid w:val="00D225ED"/>
    <w:rsid w:val="00E1062D"/>
    <w:rsid w:val="00EB0897"/>
    <w:rsid w:val="00FB3A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DA16E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1062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062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1062D"/>
    <w:pPr>
      <w:spacing w:after="160" w:line="259" w:lineRule="auto"/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1062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062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1062D"/>
    <w:pPr>
      <w:spacing w:after="160" w:line="259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emf"/><Relationship Id="rId18" Type="http://schemas.openxmlformats.org/officeDocument/2006/relationships/image" Target="media/image13.png"/><Relationship Id="rId3" Type="http://schemas.microsoft.com/office/2007/relationships/stylesWithEffects" Target="stylesWithEffects.xml"/><Relationship Id="rId21" Type="http://schemas.openxmlformats.org/officeDocument/2006/relationships/image" Target="media/image16.png"/><Relationship Id="rId7" Type="http://schemas.openxmlformats.org/officeDocument/2006/relationships/image" Target="media/image2.jpeg"/><Relationship Id="rId12" Type="http://schemas.openxmlformats.org/officeDocument/2006/relationships/image" Target="media/image7.png"/><Relationship Id="rId17" Type="http://schemas.openxmlformats.org/officeDocument/2006/relationships/image" Target="media/image12.jpe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jpeg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10.jpeg"/><Relationship Id="rId23" Type="http://schemas.openxmlformats.org/officeDocument/2006/relationships/image" Target="media/image18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gif"/><Relationship Id="rId14" Type="http://schemas.openxmlformats.org/officeDocument/2006/relationships/image" Target="media/image9.gif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9</Pages>
  <Words>95</Words>
  <Characters>54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ona McConnell</dc:creator>
  <cp:lastModifiedBy>Fiona McConnell</cp:lastModifiedBy>
  <cp:revision>15</cp:revision>
  <cp:lastPrinted>2022-08-22T13:41:00Z</cp:lastPrinted>
  <dcterms:created xsi:type="dcterms:W3CDTF">2019-08-21T10:00:00Z</dcterms:created>
  <dcterms:modified xsi:type="dcterms:W3CDTF">2022-08-22T13:41:00Z</dcterms:modified>
</cp:coreProperties>
</file>